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A6056" w14:textId="1247CD53" w:rsidR="002D04A4" w:rsidRDefault="00103CEA" w:rsidP="002D04A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4835CB">
        <w:rPr>
          <w:rFonts w:ascii="Arial" w:hAnsi="Arial" w:cs="Arial"/>
          <w:b/>
        </w:rPr>
        <w:t xml:space="preserve"> </w:t>
      </w:r>
      <w:r w:rsidR="002D04A4">
        <w:rPr>
          <w:rFonts w:ascii="Arial" w:hAnsi="Arial" w:cs="Arial"/>
          <w:b/>
        </w:rPr>
        <w:t xml:space="preserve">RESEARCH </w:t>
      </w:r>
      <w:r w:rsidR="002D04A4" w:rsidRPr="00600B83">
        <w:rPr>
          <w:rFonts w:ascii="Arial" w:hAnsi="Arial" w:cs="Arial"/>
          <w:b/>
        </w:rPr>
        <w:t>CAPSULE PROPOSAL</w:t>
      </w: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1867"/>
        <w:gridCol w:w="2700"/>
        <w:gridCol w:w="2340"/>
        <w:gridCol w:w="1710"/>
        <w:gridCol w:w="1913"/>
      </w:tblGrid>
      <w:tr w:rsidR="002D04A4" w14:paraId="6066A48B" w14:textId="77777777" w:rsidTr="00120143">
        <w:trPr>
          <w:trHeight w:val="288"/>
        </w:trPr>
        <w:tc>
          <w:tcPr>
            <w:tcW w:w="10530" w:type="dxa"/>
            <w:gridSpan w:val="5"/>
          </w:tcPr>
          <w:p w14:paraId="0C1E96CA" w14:textId="77777777" w:rsidR="002D04A4" w:rsidRPr="00A53D6D" w:rsidRDefault="002D04A4" w:rsidP="00120143">
            <w:pPr>
              <w:jc w:val="center"/>
              <w:rPr>
                <w:rFonts w:ascii="Arial" w:hAnsi="Arial" w:cs="Arial"/>
                <w:b/>
              </w:rPr>
            </w:pPr>
          </w:p>
          <w:p w14:paraId="0C8B8B2B" w14:textId="77777777" w:rsidR="002D04A4" w:rsidRPr="00515BA6" w:rsidRDefault="002D04A4" w:rsidP="002D04A4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b/>
              </w:rPr>
            </w:pPr>
            <w:r w:rsidRPr="00515BA6">
              <w:rPr>
                <w:rFonts w:ascii="Arial" w:hAnsi="Arial" w:cs="Arial"/>
                <w:b/>
              </w:rPr>
              <w:t>BASIC INFORMATION</w:t>
            </w:r>
          </w:p>
        </w:tc>
      </w:tr>
      <w:tr w:rsidR="008B5AE3" w14:paraId="25D9BFE6" w14:textId="77777777" w:rsidTr="009533AB">
        <w:trPr>
          <w:trHeight w:val="288"/>
        </w:trPr>
        <w:tc>
          <w:tcPr>
            <w:tcW w:w="10530" w:type="dxa"/>
            <w:gridSpan w:val="5"/>
            <w:shd w:val="clear" w:color="auto" w:fill="auto"/>
          </w:tcPr>
          <w:p w14:paraId="44A26A6D" w14:textId="07273B78" w:rsidR="008B5AE3" w:rsidRPr="00A53D6D" w:rsidRDefault="008B5AE3" w:rsidP="009533AB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SION NO.: ______</w:t>
            </w:r>
          </w:p>
        </w:tc>
      </w:tr>
      <w:tr w:rsidR="002D04A4" w14:paraId="4EDF54D9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CC363FA" w14:textId="5698ED1A" w:rsidR="002D04A4" w:rsidRPr="00292574" w:rsidRDefault="007D135D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SEARCH TITLE: </w:t>
            </w:r>
          </w:p>
        </w:tc>
      </w:tr>
      <w:tr w:rsidR="002D04A4" w14:paraId="2F8B6253" w14:textId="77777777" w:rsidTr="00120143">
        <w:trPr>
          <w:trHeight w:val="548"/>
        </w:trPr>
        <w:tc>
          <w:tcPr>
            <w:tcW w:w="10530" w:type="dxa"/>
            <w:gridSpan w:val="5"/>
          </w:tcPr>
          <w:p w14:paraId="68C6D94E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8B5AE3" w14:paraId="40E866C4" w14:textId="7FDF0C41" w:rsidTr="009017FD">
        <w:trPr>
          <w:trHeight w:val="233"/>
        </w:trPr>
        <w:tc>
          <w:tcPr>
            <w:tcW w:w="4567" w:type="dxa"/>
            <w:gridSpan w:val="2"/>
          </w:tcPr>
          <w:p w14:paraId="1D0AC305" w14:textId="02C1D05E" w:rsidR="008B5AE3" w:rsidRPr="00292574" w:rsidRDefault="008B5AE3" w:rsidP="008B5AE3">
            <w:pPr>
              <w:jc w:val="center"/>
              <w:rPr>
                <w:rFonts w:ascii="Arial" w:hAnsi="Arial" w:cs="Arial"/>
                <w:b/>
              </w:rPr>
            </w:pPr>
            <w:r w:rsidRPr="008B5AE3">
              <w:rPr>
                <w:rFonts w:ascii="Arial" w:hAnsi="Arial" w:cs="Arial"/>
                <w:b/>
              </w:rPr>
              <w:t>PROJECT DURATION (No. of months)</w:t>
            </w:r>
          </w:p>
        </w:tc>
        <w:tc>
          <w:tcPr>
            <w:tcW w:w="5963" w:type="dxa"/>
            <w:gridSpan w:val="3"/>
          </w:tcPr>
          <w:p w14:paraId="2AE6153F" w14:textId="19E70655" w:rsidR="008B5AE3" w:rsidRPr="00292574" w:rsidRDefault="00883C4C" w:rsidP="008B5AE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EOGRAPHICAL SCOPE/STUDY AREA </w:t>
            </w:r>
          </w:p>
        </w:tc>
      </w:tr>
      <w:tr w:rsidR="008B5AE3" w14:paraId="4EA37443" w14:textId="794BF4CE" w:rsidTr="009017FD">
        <w:trPr>
          <w:trHeight w:val="548"/>
        </w:trPr>
        <w:tc>
          <w:tcPr>
            <w:tcW w:w="4567" w:type="dxa"/>
            <w:gridSpan w:val="2"/>
          </w:tcPr>
          <w:p w14:paraId="0CBD20E4" w14:textId="77777777" w:rsidR="008B5AE3" w:rsidRPr="00292574" w:rsidRDefault="008B5AE3" w:rsidP="00120143">
            <w:pPr>
              <w:rPr>
                <w:rFonts w:ascii="Arial" w:hAnsi="Arial" w:cs="Arial"/>
                <w:b/>
              </w:rPr>
            </w:pPr>
          </w:p>
        </w:tc>
        <w:tc>
          <w:tcPr>
            <w:tcW w:w="5963" w:type="dxa"/>
            <w:gridSpan w:val="3"/>
          </w:tcPr>
          <w:p w14:paraId="3CA8575C" w14:textId="1222BB93" w:rsidR="00567680" w:rsidRDefault="004615D2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35896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International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54657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National 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54405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Regional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485661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Local</w:t>
            </w:r>
            <w:r w:rsidR="009017FD">
              <w:rPr>
                <w:rFonts w:ascii="Arial" w:hAnsi="Arial" w:cs="Arial"/>
                <w:sz w:val="16"/>
                <w:szCs w:val="16"/>
              </w:rPr>
              <w:t xml:space="preserve">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99159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7F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9017FD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9017FD">
              <w:rPr>
                <w:rFonts w:ascii="Arial" w:hAnsi="Arial" w:cs="Arial"/>
                <w:sz w:val="16"/>
                <w:szCs w:val="16"/>
              </w:rPr>
              <w:t>Institutional</w:t>
            </w:r>
          </w:p>
          <w:p w14:paraId="5D54A377" w14:textId="61BEC6D6" w:rsidR="008B5AE3" w:rsidRDefault="00F25F5A" w:rsidP="001201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4512775" w14:textId="77777777" w:rsidR="00883C4C" w:rsidRDefault="004615D2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28771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Others; please specify: ____________________________</w:t>
            </w:r>
          </w:p>
          <w:p w14:paraId="71FB83EF" w14:textId="786A627C" w:rsidR="009017FD" w:rsidRPr="009017FD" w:rsidRDefault="009017FD" w:rsidP="0012014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35D" w14:paraId="5F3AF695" w14:textId="77777777" w:rsidTr="007B0E15">
        <w:trPr>
          <w:trHeight w:val="548"/>
        </w:trPr>
        <w:tc>
          <w:tcPr>
            <w:tcW w:w="10530" w:type="dxa"/>
            <w:gridSpan w:val="5"/>
          </w:tcPr>
          <w:p w14:paraId="147C93C4" w14:textId="77BB26C1" w:rsidR="007D135D" w:rsidRDefault="007D135D" w:rsidP="007D135D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</w:rPr>
              <w:t xml:space="preserve">UNIVERSITY RESEARCH AGENDA ADDRESSED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61CAA58F" w14:textId="77777777" w:rsidR="007D135D" w:rsidRPr="007D135D" w:rsidRDefault="007D135D" w:rsidP="007D135D">
            <w:pPr>
              <w:rPr>
                <w:rFonts w:ascii="Arial" w:hAnsi="Arial" w:cs="Arial"/>
                <w:b/>
              </w:rPr>
            </w:pPr>
          </w:p>
          <w:p w14:paraId="35C9B17D" w14:textId="2726058C" w:rsidR="007D135D" w:rsidRDefault="004615D2" w:rsidP="00E76180">
            <w:pPr>
              <w:ind w:left="5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48199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Food Safety and Security   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D135D">
              <w:rPr>
                <w:rFonts w:ascii="Arial" w:hAnsi="Arial" w:cs="Arial"/>
                <w:sz w:val="16"/>
                <w:szCs w:val="16"/>
              </w:rPr>
              <w:t xml:space="preserve">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58648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Responsive Health System   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     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78079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Science, Technology and Innovation</w:t>
            </w:r>
          </w:p>
          <w:p w14:paraId="1B57DFC0" w14:textId="16ACF905" w:rsidR="000B0BDD" w:rsidRDefault="004615D2" w:rsidP="00E76180">
            <w:pPr>
              <w:pStyle w:val="NoSpacing"/>
              <w:ind w:left="5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77648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180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b/>
              </w:rPr>
              <w:t xml:space="preserve">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Business, Education and Policy Formulation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97711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sz w:val="16"/>
                <w:szCs w:val="16"/>
              </w:rPr>
              <w:t xml:space="preserve"> Environmental Management and Disaster Risk  Reduction </w:t>
            </w:r>
          </w:p>
          <w:p w14:paraId="68EDA2BD" w14:textId="27730B0A" w:rsidR="00494BD7" w:rsidRDefault="004615D2" w:rsidP="00494BD7">
            <w:pPr>
              <w:pStyle w:val="NoSpacing"/>
              <w:tabs>
                <w:tab w:val="left" w:pos="664"/>
              </w:tabs>
              <w:ind w:left="5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26553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BD7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76180">
              <w:rPr>
                <w:rFonts w:ascii="Arial" w:hAnsi="Arial" w:cs="Arial"/>
                <w:sz w:val="16"/>
                <w:szCs w:val="16"/>
              </w:rPr>
              <w:t xml:space="preserve">Gender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and Development                           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60364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494BD7">
              <w:rPr>
                <w:rFonts w:ascii="Arial" w:hAnsi="Arial" w:cs="Arial"/>
                <w:sz w:val="16"/>
                <w:szCs w:val="16"/>
              </w:rPr>
              <w:t xml:space="preserve"> Information and Communication Technology </w:t>
            </w:r>
          </w:p>
          <w:p w14:paraId="65154699" w14:textId="7F891EB3" w:rsidR="00E76180" w:rsidRDefault="00E76180" w:rsidP="00E76180">
            <w:pPr>
              <w:pStyle w:val="NoSpacing"/>
              <w:tabs>
                <w:tab w:val="left" w:pos="664"/>
              </w:tabs>
              <w:ind w:left="50"/>
              <w:rPr>
                <w:rFonts w:ascii="Arial" w:hAnsi="Arial" w:cs="Arial"/>
                <w:sz w:val="16"/>
                <w:szCs w:val="16"/>
              </w:rPr>
            </w:pPr>
          </w:p>
          <w:p w14:paraId="580CBF0A" w14:textId="152F909C" w:rsidR="007D135D" w:rsidRDefault="000B0BDD" w:rsidP="000B0BDD">
            <w:pPr>
              <w:ind w:left="4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</w:t>
            </w:r>
          </w:p>
          <w:p w14:paraId="43138751" w14:textId="77777777" w:rsidR="007D135D" w:rsidRPr="00292574" w:rsidRDefault="007D135D" w:rsidP="00E76180">
            <w:pPr>
              <w:ind w:left="144"/>
              <w:rPr>
                <w:rFonts w:ascii="Arial" w:hAnsi="Arial" w:cs="Arial"/>
                <w:b/>
              </w:rPr>
            </w:pPr>
          </w:p>
        </w:tc>
      </w:tr>
      <w:tr w:rsidR="000B0BDD" w14:paraId="28486F71" w14:textId="77777777" w:rsidTr="001A79C5">
        <w:trPr>
          <w:trHeight w:val="548"/>
        </w:trPr>
        <w:tc>
          <w:tcPr>
            <w:tcW w:w="10530" w:type="dxa"/>
            <w:gridSpan w:val="5"/>
          </w:tcPr>
          <w:p w14:paraId="3D3BF880" w14:textId="3C4990B6" w:rsidR="000B0BDD" w:rsidRPr="000B0BDD" w:rsidRDefault="000B0BDD" w:rsidP="000B0BDD">
            <w:pPr>
              <w:pStyle w:val="NoSpacing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r>
              <w:rPr>
                <w:rFonts w:ascii="Arial" w:hAnsi="Arial" w:cs="Arial"/>
                <w:b/>
              </w:rPr>
              <w:t xml:space="preserve">SUSTAINABLE DEVELOPMENT GOALS ADDRESSED 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4AD94AC8" w14:textId="1B74A498" w:rsidR="000B0BDD" w:rsidRPr="00F53816" w:rsidRDefault="000B0BDD" w:rsidP="00F5381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B0BDD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88E86CF" wp14:editId="52CD265E">
                      <wp:simplePos x="0" y="0"/>
                      <wp:positionH relativeFrom="column">
                        <wp:posOffset>3352165</wp:posOffset>
                      </wp:positionH>
                      <wp:positionV relativeFrom="paragraph">
                        <wp:posOffset>50165</wp:posOffset>
                      </wp:positionV>
                      <wp:extent cx="2360930" cy="1404620"/>
                      <wp:effectExtent l="0" t="0" r="3175" b="88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2D555F" w14:textId="0295BE70" w:rsidR="000B0BDD" w:rsidRPr="0029499E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56510030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Industry, Innovation and Infrastructure </w:t>
                                  </w:r>
                                </w:p>
                                <w:p w14:paraId="2930EAB1" w14:textId="77777777" w:rsidR="000B0BDD" w:rsidRPr="0029499E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21418125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duced Inequalities </w:t>
                                  </w:r>
                                </w:p>
                                <w:p w14:paraId="54A83F39" w14:textId="77777777" w:rsidR="000B0BDD" w:rsidRPr="0029499E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19758063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Sustainable Cities and Communities </w:t>
                                  </w:r>
                                </w:p>
                                <w:p w14:paraId="558E4D04" w14:textId="77777777" w:rsidR="000B0BDD" w:rsidRPr="0029499E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21068474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sponsible Consumption and Production </w:t>
                                  </w:r>
                                </w:p>
                                <w:p w14:paraId="4F2D6E17" w14:textId="77777777" w:rsidR="000B0BDD" w:rsidRPr="0029499E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34644120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Climate Action </w:t>
                                  </w:r>
                                </w:p>
                                <w:p w14:paraId="1CE547D1" w14:textId="77777777" w:rsidR="000B0BDD" w:rsidRPr="0029499E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81860238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Below Water </w:t>
                                  </w:r>
                                </w:p>
                                <w:p w14:paraId="2300E023" w14:textId="77777777" w:rsidR="000B0BDD" w:rsidRPr="0029499E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84076648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on Land </w:t>
                                  </w:r>
                                </w:p>
                                <w:p w14:paraId="73A375EE" w14:textId="180DE579" w:rsidR="000B0BDD" w:rsidRDefault="004615D2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978290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eace, Justice and Strong Institutions </w:t>
                                  </w:r>
                                </w:p>
                                <w:p w14:paraId="44DC2A3D" w14:textId="0C693CF9" w:rsidR="000B0BDD" w:rsidRPr="00883C4C" w:rsidRDefault="004615D2" w:rsidP="00883C4C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24330923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883C4C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</w:t>
                                  </w:r>
                                  <w:r w:rsidR="00883C4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artnerships for the Goals </w:t>
                                  </w:r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88E86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3.95pt;margin-top:3.9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" stroked="f">
                      <v:textbox style="mso-fit-shape-to-text:t">
                        <w:txbxContent>
                          <w:p w14:paraId="1F2D555F" w14:textId="0295BE70" w:rsidR="000B0BDD" w:rsidRPr="0029499E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5651003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Industry, Innovation and Infrastructure </w:t>
                            </w:r>
                          </w:p>
                          <w:p w14:paraId="2930EAB1" w14:textId="77777777" w:rsidR="000B0BDD" w:rsidRPr="0029499E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2141812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duced Inequalities </w:t>
                            </w:r>
                          </w:p>
                          <w:p w14:paraId="54A83F39" w14:textId="77777777" w:rsidR="000B0BDD" w:rsidRPr="0029499E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19758063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Sustainable Cities and Communities </w:t>
                            </w:r>
                          </w:p>
                          <w:p w14:paraId="558E4D04" w14:textId="77777777" w:rsidR="000B0BDD" w:rsidRPr="0029499E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21068474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sponsible Consumption and Production </w:t>
                            </w:r>
                          </w:p>
                          <w:p w14:paraId="4F2D6E17" w14:textId="77777777" w:rsidR="000B0BDD" w:rsidRPr="0029499E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3464412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Climate Action </w:t>
                            </w:r>
                          </w:p>
                          <w:p w14:paraId="1CE547D1" w14:textId="77777777" w:rsidR="000B0BDD" w:rsidRPr="0029499E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8186023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Below Water </w:t>
                            </w:r>
                          </w:p>
                          <w:p w14:paraId="2300E023" w14:textId="77777777" w:rsidR="000B0BDD" w:rsidRPr="0029499E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8407664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on Land </w:t>
                            </w:r>
                          </w:p>
                          <w:p w14:paraId="73A375EE" w14:textId="180DE579" w:rsidR="000B0BDD" w:rsidRDefault="004615D2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97829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eace, Justice and Strong Institutions </w:t>
                            </w:r>
                          </w:p>
                          <w:p w14:paraId="44DC2A3D" w14:textId="0C693CF9" w:rsidR="000B0BDD" w:rsidRPr="00883C4C" w:rsidRDefault="004615D2" w:rsidP="00883C4C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2433092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83C4C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</w:t>
                            </w:r>
                            <w:r w:rsidR="00883C4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rtnerships for the Goals </w:t>
                            </w:r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DE154EB" w14:textId="66C4227E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05681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3A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No Poverty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</w:t>
            </w:r>
          </w:p>
          <w:p w14:paraId="5883A46B" w14:textId="695ABC7F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88653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Zero Hunger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</w:t>
            </w:r>
          </w:p>
          <w:p w14:paraId="4D479009" w14:textId="654BC7CC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23215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ood Health and Well-Being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D6D8A14" w14:textId="5179196E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919168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Quality Education </w:t>
            </w:r>
          </w:p>
          <w:p w14:paraId="7E56EED0" w14:textId="6C675280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41551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ender Equality </w:t>
            </w:r>
          </w:p>
          <w:p w14:paraId="6814A1B0" w14:textId="65A3C25E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53592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Clean Water and Sanitation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7A8BCE27" w14:textId="087B89FC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990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Affordable and Clean Energy </w:t>
            </w:r>
          </w:p>
          <w:p w14:paraId="6070999D" w14:textId="59A28392" w:rsidR="000B0BDD" w:rsidRPr="0029499E" w:rsidRDefault="004615D2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13537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Decent Work and Economic Growth </w:t>
            </w:r>
          </w:p>
          <w:p w14:paraId="5ED4E455" w14:textId="0F6A5C08" w:rsidR="000B0BDD" w:rsidRPr="00791391" w:rsidRDefault="000B0BDD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r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29499E" w14:paraId="61625D26" w14:textId="77777777" w:rsidTr="002D740C">
        <w:tc>
          <w:tcPr>
            <w:tcW w:w="10530" w:type="dxa"/>
            <w:gridSpan w:val="5"/>
          </w:tcPr>
          <w:p w14:paraId="3E6AA4F0" w14:textId="79C1FB7D" w:rsidR="0029499E" w:rsidRDefault="00E3038A" w:rsidP="0029499E">
            <w:pPr>
              <w:rPr>
                <w:rFonts w:ascii="Arial" w:hAnsi="Arial" w:cs="Arial"/>
                <w:b/>
                <w:bCs/>
              </w:rPr>
            </w:pPr>
            <w:r w:rsidRPr="00E3038A">
              <w:rPr>
                <w:rFonts w:ascii="Arial" w:hAnsi="Arial" w:cs="Arial"/>
                <w:b/>
                <w:bCs/>
              </w:rPr>
              <w:t xml:space="preserve">EXPECTED OUTPUTS </w:t>
            </w:r>
          </w:p>
          <w:p w14:paraId="52183137" w14:textId="77777777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>(Adapted from the 6 project outputs of DOST)</w:t>
            </w:r>
          </w:p>
          <w:p w14:paraId="21D9E046" w14:textId="41373D01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 xml:space="preserve">You may tick more than one research output)   </w:t>
            </w:r>
          </w:p>
          <w:p w14:paraId="7A5D3D8C" w14:textId="77777777" w:rsidR="00E3038A" w:rsidRDefault="004615D2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5754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ublication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7A0D436" w14:textId="67E025AC" w:rsidR="00E3038A" w:rsidRPr="00791391" w:rsidRDefault="00E3038A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This refer to output that contributes to the general body of knowledge that is publishable to scientific journals. The final output is a writte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document submitted to TSU recognized journal publicatio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. </w:t>
            </w:r>
            <w:r w:rsidRPr="00E3038A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0756487" w14:textId="77777777" w:rsidR="00E3038A" w:rsidRDefault="004615D2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54019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atent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14:paraId="14070FE7" w14:textId="5AFE7939" w:rsidR="00E3038A" w:rsidRPr="00791391" w:rsidRDefault="00791391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</w:t>
            </w:r>
            <w:r w:rsidR="00E3038A"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t pertains to innovative method/s or technology/ies with tangible output such as a written document or a prototype unit. The final output shall include a written patent application submitted to IPOPhi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l. </w:t>
            </w:r>
          </w:p>
          <w:p w14:paraId="6DF9DA6C" w14:textId="18B181C9" w:rsidR="00E3038A" w:rsidRDefault="004615D2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80655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roduct or Process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14:paraId="6CCCB0FE" w14:textId="36BA0AE5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This is an output that can be tangible such as a tool, equipment, food, material and the like, or intangible such as a virtual digital goods, online educational/training materials and the like, that is viable for transfer and/or commercialization.</w:t>
            </w:r>
          </w:p>
          <w:p w14:paraId="253D4258" w14:textId="1BB6EE93" w:rsidR="00E3038A" w:rsidRPr="00791391" w:rsidRDefault="004615D2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40654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eople Services </w:t>
            </w:r>
          </w:p>
          <w:p w14:paraId="40C4B793" w14:textId="4907825E" w:rsidR="00791391" w:rsidRPr="00791391" w:rsidRDefault="00791391" w:rsidP="00791391">
            <w:pPr>
              <w:pStyle w:val="NoSpacing"/>
              <w:ind w:left="585"/>
              <w:rPr>
                <w:rFonts w:ascii="Arial" w:hAnsi="Arial" w:cs="Arial"/>
                <w:sz w:val="16"/>
                <w:szCs w:val="16"/>
              </w:rPr>
            </w:pP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This refer to target output that will enhance skills and knowledge of a particular workforce through a program for capacity building activities, creation of information and training materials and the like.</w:t>
            </w:r>
          </w:p>
          <w:p w14:paraId="3A26ED08" w14:textId="6932091A" w:rsidR="00E3038A" w:rsidRPr="00791391" w:rsidRDefault="004615D2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42032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licy </w:t>
            </w:r>
          </w:p>
          <w:p w14:paraId="770FD821" w14:textId="14F37601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This pertain to output that can be used as scientific basis for the creation and implementation of guidelines and regulations.</w:t>
            </w:r>
          </w:p>
          <w:p w14:paraId="02601531" w14:textId="5C73C396" w:rsidR="00E3038A" w:rsidRDefault="004615D2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88755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laces and Partnerships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7793F3E" w14:textId="77777777" w:rsidR="00E3038A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ese outputs refer to the establishment of a facility like that of a laboratory or center/hub with the functions that shall include the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creation/generation of all or combinations of the following: partnerships, publication, patent, products, people services and policies. </w:t>
            </w:r>
          </w:p>
          <w:p w14:paraId="778917C8" w14:textId="1748307F" w:rsidR="00791391" w:rsidRPr="00791391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791391" w14:paraId="1EEF1AD8" w14:textId="77777777" w:rsidTr="003B47AF">
        <w:tc>
          <w:tcPr>
            <w:tcW w:w="10530" w:type="dxa"/>
            <w:gridSpan w:val="5"/>
          </w:tcPr>
          <w:p w14:paraId="7D897F8C" w14:textId="0345AD55" w:rsidR="00791391" w:rsidRPr="00791391" w:rsidRDefault="00791391" w:rsidP="00791391">
            <w:r w:rsidRPr="00791391">
              <w:rPr>
                <w:rFonts w:ascii="Arial" w:hAnsi="Arial" w:cs="Arial"/>
                <w:b/>
              </w:rPr>
              <w:t>COLLABORATING AGENC</w:t>
            </w:r>
            <w:r w:rsidR="00883C4C">
              <w:rPr>
                <w:rFonts w:ascii="Arial" w:hAnsi="Arial" w:cs="Arial"/>
                <w:b/>
              </w:rPr>
              <w:t>IES</w:t>
            </w:r>
            <w:r w:rsidRPr="00791391">
              <w:rPr>
                <w:rFonts w:ascii="Arial" w:hAnsi="Arial" w:cs="Arial"/>
                <w:b/>
              </w:rPr>
              <w:t>/INSTITUTIONS/ORGANIZATIONS</w:t>
            </w:r>
          </w:p>
        </w:tc>
      </w:tr>
      <w:tr w:rsidR="00791391" w14:paraId="45228A2B" w14:textId="77777777" w:rsidTr="009017FD">
        <w:tc>
          <w:tcPr>
            <w:tcW w:w="4567" w:type="dxa"/>
            <w:gridSpan w:val="2"/>
          </w:tcPr>
          <w:p w14:paraId="77D1A714" w14:textId="46EE7F78" w:rsidR="00791391" w:rsidRPr="00791391" w:rsidRDefault="00791391" w:rsidP="00120143">
            <w:pPr>
              <w:pStyle w:val="NoSpacing"/>
              <w:rPr>
                <w:rFonts w:ascii="Arial" w:hAnsi="Arial" w:cs="Arial"/>
                <w:b/>
              </w:rPr>
            </w:pPr>
            <w:r w:rsidRPr="00791391">
              <w:rPr>
                <w:rFonts w:ascii="Arial" w:hAnsi="Arial" w:cs="Arial"/>
                <w:b/>
              </w:rPr>
              <w:t xml:space="preserve">Agency: </w:t>
            </w:r>
          </w:p>
        </w:tc>
        <w:tc>
          <w:tcPr>
            <w:tcW w:w="5963" w:type="dxa"/>
            <w:gridSpan w:val="3"/>
          </w:tcPr>
          <w:p w14:paraId="0A6E5902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139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ddress: </w:t>
            </w:r>
          </w:p>
          <w:p w14:paraId="6F0EFC11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03AD77" w14:textId="4659689C" w:rsidR="00791391" w:rsidRP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883C4C" w14:paraId="3EDD67FF" w14:textId="77777777" w:rsidTr="00ED221B">
        <w:tc>
          <w:tcPr>
            <w:tcW w:w="10530" w:type="dxa"/>
            <w:gridSpan w:val="5"/>
          </w:tcPr>
          <w:p w14:paraId="0AA6DF9E" w14:textId="6AE4777B" w:rsidR="00883C4C" w:rsidRPr="00883C4C" w:rsidRDefault="00883C4C" w:rsidP="00883C4C">
            <w:pPr>
              <w:rPr>
                <w:rFonts w:ascii="Arial" w:hAnsi="Arial" w:cs="Arial"/>
                <w:b/>
                <w:bCs/>
              </w:rPr>
            </w:pPr>
            <w:r w:rsidRPr="00883C4C">
              <w:rPr>
                <w:rFonts w:ascii="Arial" w:hAnsi="Arial" w:cs="Arial"/>
                <w:b/>
                <w:bCs/>
              </w:rPr>
              <w:t xml:space="preserve">PROPONENTS/AUTHORS </w:t>
            </w:r>
          </w:p>
        </w:tc>
      </w:tr>
      <w:tr w:rsidR="00883C4C" w14:paraId="0D8C6A21" w14:textId="77777777" w:rsidTr="00C313AE">
        <w:tc>
          <w:tcPr>
            <w:tcW w:w="1867" w:type="dxa"/>
          </w:tcPr>
          <w:p w14:paraId="4EEB72EF" w14:textId="4AEB266C" w:rsidR="00883C4C" w:rsidRPr="00292574" w:rsidRDefault="00883C4C" w:rsidP="0012014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00" w:type="dxa"/>
          </w:tcPr>
          <w:p w14:paraId="1A4195C1" w14:textId="72894524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40" w:type="dxa"/>
          </w:tcPr>
          <w:p w14:paraId="611AD9C3" w14:textId="172E61C1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Office/College</w:t>
            </w:r>
          </w:p>
        </w:tc>
        <w:tc>
          <w:tcPr>
            <w:tcW w:w="1710" w:type="dxa"/>
          </w:tcPr>
          <w:p w14:paraId="5E210713" w14:textId="6968DD56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Email Address</w:t>
            </w:r>
          </w:p>
        </w:tc>
        <w:tc>
          <w:tcPr>
            <w:tcW w:w="1913" w:type="dxa"/>
          </w:tcPr>
          <w:p w14:paraId="39A517BC" w14:textId="77001D3B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Contact Number</w:t>
            </w:r>
          </w:p>
        </w:tc>
      </w:tr>
      <w:tr w:rsidR="00883C4C" w14:paraId="056D119F" w14:textId="77777777" w:rsidTr="00C313AE">
        <w:tc>
          <w:tcPr>
            <w:tcW w:w="1867" w:type="dxa"/>
          </w:tcPr>
          <w:p w14:paraId="5ED03DDE" w14:textId="409BCBD6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Lead Author </w:t>
            </w:r>
          </w:p>
        </w:tc>
        <w:tc>
          <w:tcPr>
            <w:tcW w:w="2700" w:type="dxa"/>
          </w:tcPr>
          <w:p w14:paraId="3A44BCBC" w14:textId="77777777" w:rsidR="00883C4C" w:rsidRDefault="00883C4C" w:rsidP="00C313AE">
            <w:pPr>
              <w:jc w:val="center"/>
            </w:pPr>
          </w:p>
        </w:tc>
        <w:tc>
          <w:tcPr>
            <w:tcW w:w="2340" w:type="dxa"/>
          </w:tcPr>
          <w:p w14:paraId="7A094BEA" w14:textId="77777777" w:rsidR="00883C4C" w:rsidRDefault="00883C4C" w:rsidP="00C313AE">
            <w:pPr>
              <w:jc w:val="center"/>
            </w:pPr>
          </w:p>
        </w:tc>
        <w:tc>
          <w:tcPr>
            <w:tcW w:w="1710" w:type="dxa"/>
          </w:tcPr>
          <w:p w14:paraId="51B2451F" w14:textId="77777777" w:rsidR="00883C4C" w:rsidRDefault="00883C4C" w:rsidP="00C313AE">
            <w:pPr>
              <w:jc w:val="center"/>
            </w:pPr>
          </w:p>
        </w:tc>
        <w:tc>
          <w:tcPr>
            <w:tcW w:w="1913" w:type="dxa"/>
          </w:tcPr>
          <w:p w14:paraId="75E24B3B" w14:textId="5BE34E6E" w:rsidR="00883C4C" w:rsidRDefault="00883C4C" w:rsidP="00C313AE">
            <w:pPr>
              <w:jc w:val="center"/>
            </w:pPr>
          </w:p>
        </w:tc>
      </w:tr>
      <w:tr w:rsidR="00883C4C" w14:paraId="1A5E0733" w14:textId="77777777" w:rsidTr="00C313AE">
        <w:tc>
          <w:tcPr>
            <w:tcW w:w="1867" w:type="dxa"/>
          </w:tcPr>
          <w:p w14:paraId="4449A58D" w14:textId="71FF5FA6" w:rsidR="00883C4C" w:rsidRPr="00123E72" w:rsidRDefault="00123E72" w:rsidP="0012014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5BDDE9A4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6B59133D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5344031F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860F32E" w14:textId="588E0836" w:rsidR="00883C4C" w:rsidRDefault="00883C4C" w:rsidP="00120143">
            <w:pPr>
              <w:jc w:val="center"/>
            </w:pPr>
          </w:p>
        </w:tc>
      </w:tr>
      <w:tr w:rsidR="00883C4C" w14:paraId="461F63D1" w14:textId="77777777" w:rsidTr="00C313AE">
        <w:trPr>
          <w:trHeight w:val="288"/>
        </w:trPr>
        <w:tc>
          <w:tcPr>
            <w:tcW w:w="1867" w:type="dxa"/>
          </w:tcPr>
          <w:p w14:paraId="2447010D" w14:textId="12E050E1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7F806651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7BE22184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2D2CBAF7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3001B2D" w14:textId="2C98DDC4" w:rsidR="00883C4C" w:rsidRDefault="00883C4C" w:rsidP="00120143">
            <w:pPr>
              <w:jc w:val="center"/>
            </w:pPr>
          </w:p>
        </w:tc>
      </w:tr>
      <w:tr w:rsidR="002D04A4" w14:paraId="3D3DDE8C" w14:textId="77777777" w:rsidTr="00120143">
        <w:tc>
          <w:tcPr>
            <w:tcW w:w="10530" w:type="dxa"/>
            <w:gridSpan w:val="5"/>
          </w:tcPr>
          <w:p w14:paraId="27F3D0C2" w14:textId="77777777" w:rsidR="002D04A4" w:rsidRPr="00292574" w:rsidRDefault="002D04A4" w:rsidP="00120143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  <w:p w14:paraId="4F9C7B57" w14:textId="1D7BBCBA" w:rsidR="002D04A4" w:rsidRDefault="002D04A4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318B3543" w14:textId="44872A20" w:rsidR="00123E72" w:rsidRDefault="00123E7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1067DEDA" w14:textId="5A6E5D56" w:rsidR="00123E72" w:rsidRDefault="00123E7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7D9CC15D" w14:textId="2F03FA9F" w:rsidR="009017FD" w:rsidRDefault="009017FD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46B27170" w14:textId="46B6C10F" w:rsidR="00AE6A32" w:rsidRDefault="00AE6A3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6C194173" w14:textId="77777777" w:rsidR="00AE6A32" w:rsidRPr="00292574" w:rsidRDefault="00AE6A3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1B5594E5" w14:textId="77777777" w:rsidR="002D04A4" w:rsidRPr="00292574" w:rsidRDefault="002D04A4" w:rsidP="00123E72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D04A4" w14:paraId="1CCEA0B9" w14:textId="77777777" w:rsidTr="00D8337B">
        <w:trPr>
          <w:trHeight w:val="593"/>
        </w:trPr>
        <w:tc>
          <w:tcPr>
            <w:tcW w:w="10530" w:type="dxa"/>
            <w:gridSpan w:val="5"/>
          </w:tcPr>
          <w:p w14:paraId="5F54BAFC" w14:textId="77777777" w:rsidR="002D04A4" w:rsidRDefault="00A2226E" w:rsidP="00A2226E">
            <w:pPr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INTRODUCTION </w:t>
            </w:r>
          </w:p>
          <w:p w14:paraId="5E6326A6" w14:textId="45F867F5" w:rsidR="00123E72" w:rsidRPr="00D8337B" w:rsidRDefault="007843ED" w:rsidP="00AE6A32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8337B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Present a comprehensive overview/background of the study.</w:t>
            </w:r>
            <w:r w:rsidR="00123E7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e background of the study shall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stablish the novelty of the proposal by specifying or indicating the gap through literature review. The introduction shall also detail the propose solution/intervention to the identified problem(s), including the objectives and  purpose</w:t>
            </w:r>
            <w:r w:rsidR="00D2343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or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significance of the research being proposed.  </w:t>
            </w:r>
          </w:p>
        </w:tc>
      </w:tr>
      <w:tr w:rsidR="00DC761E" w14:paraId="05536F11" w14:textId="77777777" w:rsidTr="003B0FDB">
        <w:trPr>
          <w:trHeight w:val="288"/>
        </w:trPr>
        <w:tc>
          <w:tcPr>
            <w:tcW w:w="10530" w:type="dxa"/>
            <w:gridSpan w:val="5"/>
          </w:tcPr>
          <w:p w14:paraId="7762A1E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419F440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B109EB3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DF89AB2" w14:textId="1EEE1C03" w:rsidR="00DC761E" w:rsidRPr="00292574" w:rsidRDefault="00DC761E" w:rsidP="00120143">
            <w:pPr>
              <w:rPr>
                <w:rFonts w:ascii="Arial" w:hAnsi="Arial" w:cs="Arial"/>
                <w:b/>
              </w:rPr>
            </w:pPr>
          </w:p>
        </w:tc>
      </w:tr>
      <w:tr w:rsidR="005E2FC4" w14:paraId="6A559B17" w14:textId="77777777" w:rsidTr="00165121">
        <w:trPr>
          <w:trHeight w:val="288"/>
        </w:trPr>
        <w:tc>
          <w:tcPr>
            <w:tcW w:w="10530" w:type="dxa"/>
            <w:gridSpan w:val="5"/>
          </w:tcPr>
          <w:p w14:paraId="3B354140" w14:textId="77777777" w:rsidR="005E2FC4" w:rsidRPr="005D280F" w:rsidRDefault="005E2FC4" w:rsidP="005E2FC4">
            <w:pPr>
              <w:rPr>
                <w:rFonts w:ascii="Arial" w:hAnsi="Arial" w:cs="Arial"/>
                <w:b/>
                <w:bCs/>
              </w:rPr>
            </w:pPr>
            <w:r w:rsidRPr="005D280F">
              <w:rPr>
                <w:rFonts w:ascii="Arial" w:hAnsi="Arial" w:cs="Arial"/>
                <w:b/>
                <w:bCs/>
              </w:rPr>
              <w:t xml:space="preserve">SCOPE AND LIMITATION OF THE STUDY </w:t>
            </w:r>
          </w:p>
          <w:p w14:paraId="2DAD3EF9" w14:textId="0514FF8F" w:rsidR="005E2FC4" w:rsidRPr="00292574" w:rsidRDefault="005E2FC4" w:rsidP="005E2FC4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For the scope, indicate what are the key areas/concerns covered by the study (i.e. specific variables, population, specific sites, research designs, etc.). While, for the limitation, indicate the possible factors that may affect the result/s of the study that are beyond the control of the researchers</w:t>
            </w:r>
            <w:r>
              <w:rPr>
                <w:i/>
                <w:iCs/>
              </w:rPr>
              <w:t>)</w:t>
            </w:r>
          </w:p>
        </w:tc>
      </w:tr>
      <w:tr w:rsidR="005E2FC4" w14:paraId="14DC63DB" w14:textId="77777777" w:rsidTr="00165121">
        <w:trPr>
          <w:trHeight w:val="288"/>
        </w:trPr>
        <w:tc>
          <w:tcPr>
            <w:tcW w:w="10530" w:type="dxa"/>
            <w:gridSpan w:val="5"/>
          </w:tcPr>
          <w:p w14:paraId="4390592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FACDAE4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68D7A87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3321057D" w14:textId="15563073" w:rsidR="005E2FC4" w:rsidRPr="00292574" w:rsidRDefault="005E2FC4" w:rsidP="00DC761E">
            <w:pPr>
              <w:rPr>
                <w:rFonts w:ascii="Arial" w:hAnsi="Arial" w:cs="Arial"/>
                <w:b/>
              </w:rPr>
            </w:pPr>
          </w:p>
        </w:tc>
      </w:tr>
      <w:tr w:rsidR="00DC761E" w14:paraId="68FAEAFF" w14:textId="77777777" w:rsidTr="00165121">
        <w:trPr>
          <w:trHeight w:val="288"/>
        </w:trPr>
        <w:tc>
          <w:tcPr>
            <w:tcW w:w="10530" w:type="dxa"/>
            <w:gridSpan w:val="5"/>
          </w:tcPr>
          <w:p w14:paraId="52000A96" w14:textId="77777777" w:rsidR="007843ED" w:rsidRDefault="00DC761E" w:rsidP="00DC761E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</w:rPr>
              <w:t>METHODOLOGY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331ECB">
              <w:rPr>
                <w:rFonts w:ascii="Arial" w:hAnsi="Arial" w:cs="Arial"/>
                <w:b/>
              </w:rPr>
              <w:t xml:space="preserve">AND </w:t>
            </w:r>
            <w:r w:rsidR="008B5AE3">
              <w:rPr>
                <w:rFonts w:ascii="Arial" w:hAnsi="Arial" w:cs="Arial"/>
                <w:b/>
              </w:rPr>
              <w:t xml:space="preserve">PROCEDURES </w:t>
            </w:r>
          </w:p>
          <w:p w14:paraId="2ADC8584" w14:textId="7B9E873E" w:rsidR="00DC761E" w:rsidRPr="005D280F" w:rsidRDefault="008B5AE3" w:rsidP="00DC761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D280F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7843ED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scuss in full details the different methods 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and procedures that will be employed to attain the objectives of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e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tudy. It shall also include the research design, sampling techniques, data collection procedures and data analysis plan). </w:t>
            </w:r>
          </w:p>
        </w:tc>
      </w:tr>
      <w:tr w:rsidR="00331ECB" w14:paraId="10FA65C5" w14:textId="77777777" w:rsidTr="00165121">
        <w:trPr>
          <w:trHeight w:val="288"/>
        </w:trPr>
        <w:tc>
          <w:tcPr>
            <w:tcW w:w="10530" w:type="dxa"/>
            <w:gridSpan w:val="5"/>
          </w:tcPr>
          <w:p w14:paraId="7D1634DD" w14:textId="1CA26337" w:rsidR="00331ECB" w:rsidRDefault="00331ECB" w:rsidP="00DC761E">
            <w:pPr>
              <w:rPr>
                <w:rFonts w:ascii="Arial" w:hAnsi="Arial" w:cs="Arial"/>
                <w:b/>
              </w:rPr>
            </w:pPr>
          </w:p>
          <w:p w14:paraId="1CC4E41D" w14:textId="486FE9AD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0864741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62350B2A" w14:textId="77777777" w:rsidR="00D8337B" w:rsidRDefault="00D8337B" w:rsidP="00DC761E">
            <w:pPr>
              <w:rPr>
                <w:rFonts w:ascii="Arial" w:hAnsi="Arial" w:cs="Arial"/>
                <w:b/>
              </w:rPr>
            </w:pPr>
          </w:p>
          <w:p w14:paraId="58355493" w14:textId="77777777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</w:p>
        </w:tc>
      </w:tr>
      <w:tr w:rsidR="00331ECB" w14:paraId="4A5BB5CA" w14:textId="77777777" w:rsidTr="00165121">
        <w:trPr>
          <w:trHeight w:val="288"/>
        </w:trPr>
        <w:tc>
          <w:tcPr>
            <w:tcW w:w="10530" w:type="dxa"/>
            <w:gridSpan w:val="5"/>
          </w:tcPr>
          <w:p w14:paraId="0045F952" w14:textId="77777777" w:rsidR="005D280F" w:rsidRDefault="00331ECB" w:rsidP="00DC761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THICAL CONSIDERATION </w:t>
            </w:r>
          </w:p>
          <w:p w14:paraId="711EEC4A" w14:textId="0160F93B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Details the ethical issues and corresponding measures to reduce the risks to human participants, laboratory animals, and the environment.)</w:t>
            </w:r>
          </w:p>
        </w:tc>
      </w:tr>
      <w:tr w:rsidR="00DC761E" w14:paraId="49D88727" w14:textId="77777777" w:rsidTr="00C102DE">
        <w:trPr>
          <w:trHeight w:val="288"/>
        </w:trPr>
        <w:tc>
          <w:tcPr>
            <w:tcW w:w="10530" w:type="dxa"/>
            <w:gridSpan w:val="5"/>
          </w:tcPr>
          <w:p w14:paraId="74997271" w14:textId="6FBD0C98" w:rsidR="00331ECB" w:rsidRDefault="00331ECB" w:rsidP="00120143">
            <w:pPr>
              <w:rPr>
                <w:rFonts w:ascii="Arial" w:hAnsi="Arial" w:cs="Arial"/>
                <w:b/>
              </w:rPr>
            </w:pPr>
          </w:p>
          <w:p w14:paraId="4299219F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3DC857AE" w14:textId="77777777" w:rsidR="00331ECB" w:rsidRDefault="00331EC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0A8FBD45" w14:textId="77777777" w:rsidTr="002E220D">
        <w:trPr>
          <w:trHeight w:val="288"/>
        </w:trPr>
        <w:tc>
          <w:tcPr>
            <w:tcW w:w="10530" w:type="dxa"/>
            <w:gridSpan w:val="5"/>
          </w:tcPr>
          <w:p w14:paraId="5610752B" w14:textId="77777777" w:rsidR="00D8337B" w:rsidRDefault="00D8337B" w:rsidP="00120143">
            <w:pPr>
              <w:rPr>
                <w:rFonts w:ascii="Arial" w:hAnsi="Arial" w:cs="Arial"/>
                <w:b/>
                <w:bCs/>
              </w:rPr>
            </w:pPr>
            <w:r w:rsidRPr="002725A3">
              <w:rPr>
                <w:rFonts w:ascii="Arial" w:hAnsi="Arial" w:cs="Arial"/>
                <w:b/>
                <w:bCs/>
              </w:rPr>
              <w:t>FUTURE DIRECTION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4BE0CFC6" w14:textId="068FCF4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Indicate here the prospective plan after the completion of the research, and the potential of the research for continuity and/or improvement of the output/s)</w:t>
            </w:r>
          </w:p>
        </w:tc>
      </w:tr>
      <w:tr w:rsidR="00D8337B" w14:paraId="4891E1FD" w14:textId="77777777" w:rsidTr="002E220D">
        <w:trPr>
          <w:trHeight w:val="288"/>
        </w:trPr>
        <w:tc>
          <w:tcPr>
            <w:tcW w:w="10530" w:type="dxa"/>
            <w:gridSpan w:val="5"/>
          </w:tcPr>
          <w:p w14:paraId="225EC293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F33C77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475CA77B" w14:textId="63FCAADD" w:rsidR="00D8337B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351E9DFC" w14:textId="77777777" w:rsidTr="002E220D">
        <w:trPr>
          <w:trHeight w:val="288"/>
        </w:trPr>
        <w:tc>
          <w:tcPr>
            <w:tcW w:w="10530" w:type="dxa"/>
            <w:gridSpan w:val="5"/>
          </w:tcPr>
          <w:p w14:paraId="53E2CD47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FERENCES </w:t>
            </w:r>
          </w:p>
          <w:p w14:paraId="1EEE401F" w14:textId="0B7C9B1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>Use any applicable citation format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e.g. APA or IEEE).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Yo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u may use a reference management tool like Mendeley 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nd Zotero 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or the organization and formatting of your references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D8337B" w14:paraId="6EE1F69D" w14:textId="77777777" w:rsidTr="002E220D">
        <w:trPr>
          <w:trHeight w:val="288"/>
        </w:trPr>
        <w:tc>
          <w:tcPr>
            <w:tcW w:w="10530" w:type="dxa"/>
            <w:gridSpan w:val="5"/>
          </w:tcPr>
          <w:p w14:paraId="3EC1685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94054A8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729F9347" w14:textId="16DC7EFF" w:rsidR="00DE58C3" w:rsidRDefault="00DE58C3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2731A45A" w14:textId="77777777" w:rsidTr="00120143">
        <w:trPr>
          <w:trHeight w:val="288"/>
        </w:trPr>
        <w:tc>
          <w:tcPr>
            <w:tcW w:w="10530" w:type="dxa"/>
            <w:gridSpan w:val="5"/>
          </w:tcPr>
          <w:p w14:paraId="4066149D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t>PROJECT COST (LINE ITEM BUDGET)</w:t>
            </w:r>
          </w:p>
        </w:tc>
      </w:tr>
      <w:tr w:rsidR="002D04A4" w14:paraId="5441009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37CB2905" w14:textId="21B1FF80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21BB7B84" w14:textId="7167E130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munication cost</w:t>
            </w:r>
          </w:p>
          <w:p w14:paraId="08969C1F" w14:textId="6976C572" w:rsidR="00D8337B" w:rsidRPr="00985EFF" w:rsidRDefault="00D8337B" w:rsidP="00D8337B">
            <w:pPr>
              <w:pStyle w:val="ListParagraph"/>
              <w:shd w:val="clear" w:color="auto" w:fill="FFFFFF" w:themeFill="background1"/>
              <w:ind w:left="765" w:hanging="76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Include everything that is needed for the communication cost (i.e. cellphone load, internet connection,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courier mail service, etc.)</w:t>
            </w:r>
          </w:p>
          <w:p w14:paraId="3936DBAF" w14:textId="77777777" w:rsidR="00D8337B" w:rsidRDefault="00D8337B" w:rsidP="00D8337B">
            <w:pPr>
              <w:pStyle w:val="ListParagraph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2CFC969B" w14:textId="5DDA9DB5" w:rsidTr="009533AB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307E428F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76CC25FD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10DA440A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2070E11E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6A54BFF1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60585B2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3DDCDE21" w14:textId="010E209B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4B93AFD2" w14:textId="77777777" w:rsidTr="009533AB">
              <w:trPr>
                <w:trHeight w:val="375"/>
              </w:trPr>
              <w:tc>
                <w:tcPr>
                  <w:tcW w:w="1070" w:type="pct"/>
                  <w:vMerge/>
                </w:tcPr>
                <w:p w14:paraId="3EB1BEF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43F86C1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2C56C62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17FBC6C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6A20A3FF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1061551" w14:textId="6CE6B7A8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03BF9CA7" w14:textId="48DA0CCE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3B0C3D7C" w14:textId="208C8E30" w:rsidTr="009533AB">
              <w:tc>
                <w:tcPr>
                  <w:tcW w:w="1070" w:type="pct"/>
                </w:tcPr>
                <w:p w14:paraId="712A8EE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8B9F30B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60AD917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7DB32D7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1FEAE0F8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DE526BE" w14:textId="01406EE4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56FEFBB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27D88D5" w14:textId="353C3F65" w:rsidTr="009533AB">
              <w:tc>
                <w:tcPr>
                  <w:tcW w:w="1070" w:type="pct"/>
                </w:tcPr>
                <w:p w14:paraId="5F9F9E8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99285A1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551D355F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C956D14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7CA0C723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6B8683DC" w14:textId="10C55028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DB0CF06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6B0E2015" w14:textId="7C6A174A" w:rsidTr="009533AB">
              <w:tc>
                <w:tcPr>
                  <w:tcW w:w="3143" w:type="pct"/>
                  <w:gridSpan w:val="4"/>
                </w:tcPr>
                <w:p w14:paraId="44F71B3C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COMMUNICATION</w:t>
                  </w:r>
                </w:p>
              </w:tc>
              <w:tc>
                <w:tcPr>
                  <w:tcW w:w="741" w:type="pct"/>
                </w:tcPr>
                <w:p w14:paraId="2A9DB012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6DCAE0D" w14:textId="3F047F8A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174269C0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79A58EF" w14:textId="77777777" w:rsidR="00D8337B" w:rsidRPr="00044C27" w:rsidRDefault="00D8337B" w:rsidP="00044C27">
            <w:pPr>
              <w:rPr>
                <w:rFonts w:ascii="Arial" w:hAnsi="Arial" w:cs="Arial"/>
                <w:b/>
              </w:rPr>
            </w:pPr>
          </w:p>
          <w:p w14:paraId="2D87D8DC" w14:textId="648321F8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NSPORTATION COST</w:t>
            </w:r>
          </w:p>
          <w:p w14:paraId="36710C30" w14:textId="77777777" w:rsidR="00044C27" w:rsidRPr="00985EFF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For the transportation fare, reimbursements will take place. Just use RER form for every travel and have it signed by the driver.)</w:t>
            </w:r>
          </w:p>
          <w:p w14:paraId="15BB1325" w14:textId="77777777" w:rsidR="00D8337B" w:rsidRPr="00985EFF" w:rsidRDefault="00D8337B" w:rsidP="00D8337B">
            <w:pPr>
              <w:pStyle w:val="ListParagraph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3FD7766F" w14:textId="77777777" w:rsidTr="0004701E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20B27A9F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7A16EC44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C72E9F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3F8736FF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4155B54B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018E43A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25F840B7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617F20DA" w14:textId="77777777" w:rsidTr="0004701E">
              <w:trPr>
                <w:trHeight w:val="375"/>
              </w:trPr>
              <w:tc>
                <w:tcPr>
                  <w:tcW w:w="1070" w:type="pct"/>
                  <w:vMerge/>
                </w:tcPr>
                <w:p w14:paraId="47E764E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1315DC70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48B6803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1C619B6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67941EC0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86CA582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3B164C6F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020E8764" w14:textId="77777777" w:rsidTr="0004701E">
              <w:tc>
                <w:tcPr>
                  <w:tcW w:w="1070" w:type="pct"/>
                </w:tcPr>
                <w:p w14:paraId="651C45E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8B3832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69BBDBF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66F185C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5AA67D0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4017964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3EC79E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3F59778E" w14:textId="77777777" w:rsidTr="0004701E">
              <w:tc>
                <w:tcPr>
                  <w:tcW w:w="1070" w:type="pct"/>
                </w:tcPr>
                <w:p w14:paraId="026CB85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1FE866C8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31BBBF3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0AA3C5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47D1FB8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DABC32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16BCB0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EF8214C" w14:textId="77777777" w:rsidTr="0004701E">
              <w:tc>
                <w:tcPr>
                  <w:tcW w:w="3143" w:type="pct"/>
                  <w:gridSpan w:val="4"/>
                </w:tcPr>
                <w:p w14:paraId="664C6783" w14:textId="099E7B3F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TRANSPORTATION</w:t>
                  </w:r>
                </w:p>
              </w:tc>
              <w:tc>
                <w:tcPr>
                  <w:tcW w:w="741" w:type="pct"/>
                </w:tcPr>
                <w:p w14:paraId="1C2C002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F0DCF4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FD58FB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6FCBDC15" w14:textId="77777777" w:rsidR="002D04A4" w:rsidRDefault="002D04A4" w:rsidP="00120143">
            <w:pPr>
              <w:rPr>
                <w:rFonts w:ascii="Arial" w:hAnsi="Arial" w:cs="Arial"/>
                <w:b/>
              </w:rPr>
            </w:pPr>
          </w:p>
          <w:p w14:paraId="7AC6F714" w14:textId="3FD7B455" w:rsidR="002D04A4" w:rsidRDefault="004D514B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RDWARE/EQUIPMENT/ OFFICE SUPPLIES AND OTHER MATERIAL COST</w:t>
            </w:r>
          </w:p>
          <w:p w14:paraId="55AC34CA" w14:textId="77777777" w:rsidR="00044C27" w:rsidRPr="00985EFF" w:rsidRDefault="00044C27" w:rsidP="00044C27">
            <w:pPr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Material specification is very important to avoid delays in the procurement. Also, make sure to have buffer for the actual price of every material.)</w:t>
            </w:r>
          </w:p>
          <w:p w14:paraId="512DFBFE" w14:textId="77777777" w:rsidR="00044C27" w:rsidRPr="00044C27" w:rsidRDefault="00044C27" w:rsidP="00044C2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36533C85" w14:textId="77777777" w:rsidTr="0004701E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1FEACEF2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0E11D01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C68C258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39F48874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7523A5DA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739E829F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2305F34B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2CEF5AD6" w14:textId="77777777" w:rsidTr="0004701E">
              <w:trPr>
                <w:trHeight w:val="375"/>
              </w:trPr>
              <w:tc>
                <w:tcPr>
                  <w:tcW w:w="1070" w:type="pct"/>
                  <w:vMerge/>
                </w:tcPr>
                <w:p w14:paraId="32457D9A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2EF05B22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55E4E73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49861359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37A1214A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B86D333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3E6111A9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52E45530" w14:textId="77777777" w:rsidTr="0004701E">
              <w:tc>
                <w:tcPr>
                  <w:tcW w:w="1070" w:type="pct"/>
                </w:tcPr>
                <w:p w14:paraId="757C806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4458011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7F2F6077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794B88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7F770FB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15A1E98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7F8957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7F208934" w14:textId="77777777" w:rsidTr="0004701E">
              <w:tc>
                <w:tcPr>
                  <w:tcW w:w="1070" w:type="pct"/>
                </w:tcPr>
                <w:p w14:paraId="1CA4FBD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05F169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5AF184E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7E837B2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1518D0C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740F1A8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279363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0D03723C" w14:textId="77777777" w:rsidTr="0004701E">
              <w:tc>
                <w:tcPr>
                  <w:tcW w:w="3143" w:type="pct"/>
                  <w:gridSpan w:val="4"/>
                </w:tcPr>
                <w:p w14:paraId="1E3C91D2" w14:textId="57E5C16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HARDWARE/EQUIPMENT</w:t>
                  </w:r>
                </w:p>
              </w:tc>
              <w:tc>
                <w:tcPr>
                  <w:tcW w:w="741" w:type="pct"/>
                </w:tcPr>
                <w:p w14:paraId="14B2EE7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2F74435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1A49670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19707756" w14:textId="77777777" w:rsidR="00D8337B" w:rsidRPr="00044C27" w:rsidRDefault="00D8337B" w:rsidP="00044C27">
            <w:pPr>
              <w:rPr>
                <w:rFonts w:ascii="Arial" w:hAnsi="Arial" w:cs="Arial"/>
                <w:b/>
              </w:rPr>
            </w:pPr>
          </w:p>
          <w:p w14:paraId="40405458" w14:textId="15841167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RSONNEL SERVICES</w:t>
            </w:r>
          </w:p>
          <w:p w14:paraId="182BF121" w14:textId="77777777" w:rsidR="00044C27" w:rsidRPr="00985EFF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Special order for the requested personnel is important for the release of the honorarium. The URO will process the special order, just provide the needed information.)</w:t>
            </w:r>
          </w:p>
          <w:p w14:paraId="069C4B7A" w14:textId="77777777" w:rsidR="00044C27" w:rsidRDefault="00044C27" w:rsidP="00044C27">
            <w:pPr>
              <w:pStyle w:val="ListParagraph"/>
              <w:ind w:firstLine="675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1995"/>
              <w:gridCol w:w="1408"/>
              <w:gridCol w:w="1253"/>
              <w:gridCol w:w="1337"/>
              <w:gridCol w:w="1374"/>
              <w:gridCol w:w="998"/>
              <w:gridCol w:w="1085"/>
            </w:tblGrid>
            <w:tr w:rsidR="009533AB" w14:paraId="2B1D6CAD" w14:textId="77777777" w:rsidTr="009533AB">
              <w:trPr>
                <w:trHeight w:val="548"/>
              </w:trPr>
              <w:tc>
                <w:tcPr>
                  <w:tcW w:w="1056" w:type="pct"/>
                  <w:vMerge w:val="restart"/>
                </w:tcPr>
                <w:p w14:paraId="439FE559" w14:textId="2ED1394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Personnel in-need</w:t>
                  </w:r>
                </w:p>
              </w:tc>
              <w:tc>
                <w:tcPr>
                  <w:tcW w:w="745" w:type="pct"/>
                  <w:vMerge w:val="restart"/>
                </w:tcPr>
                <w:p w14:paraId="682E551B" w14:textId="14477D0C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No. of personnel</w:t>
                  </w:r>
                </w:p>
              </w:tc>
              <w:tc>
                <w:tcPr>
                  <w:tcW w:w="663" w:type="pct"/>
                  <w:vMerge w:val="restart"/>
                </w:tcPr>
                <w:p w14:paraId="5483DB7A" w14:textId="0E13DBA4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hours to render</w:t>
                  </w:r>
                </w:p>
              </w:tc>
              <w:tc>
                <w:tcPr>
                  <w:tcW w:w="707" w:type="pct"/>
                  <w:vMerge w:val="restart"/>
                </w:tcPr>
                <w:p w14:paraId="6187BC06" w14:textId="1ABD3085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ate/hour</w:t>
                  </w:r>
                </w:p>
              </w:tc>
              <w:tc>
                <w:tcPr>
                  <w:tcW w:w="727" w:type="pct"/>
                  <w:vMerge w:val="restart"/>
                </w:tcPr>
                <w:p w14:paraId="07A2E537" w14:textId="66FB226D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</w:tc>
              <w:tc>
                <w:tcPr>
                  <w:tcW w:w="1102" w:type="pct"/>
                  <w:gridSpan w:val="2"/>
                </w:tcPr>
                <w:p w14:paraId="0F4026CE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3477F361" w14:textId="77777777" w:rsidTr="009533AB">
              <w:trPr>
                <w:trHeight w:val="375"/>
              </w:trPr>
              <w:tc>
                <w:tcPr>
                  <w:tcW w:w="1056" w:type="pct"/>
                  <w:vMerge/>
                </w:tcPr>
                <w:p w14:paraId="22DEF966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  <w:vMerge/>
                </w:tcPr>
                <w:p w14:paraId="5F127BA5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  <w:vMerge/>
                </w:tcPr>
                <w:p w14:paraId="631E4E9E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  <w:vMerge/>
                </w:tcPr>
                <w:p w14:paraId="1CBAEFE6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  <w:vMerge/>
                </w:tcPr>
                <w:p w14:paraId="4A91FEA1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28" w:type="pct"/>
                </w:tcPr>
                <w:p w14:paraId="5DE2498B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4D2C3848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45D7B2DC" w14:textId="77777777" w:rsidTr="009533AB">
              <w:tc>
                <w:tcPr>
                  <w:tcW w:w="1056" w:type="pct"/>
                </w:tcPr>
                <w:p w14:paraId="78C0A62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</w:tcPr>
                <w:p w14:paraId="11B419A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</w:tcPr>
                <w:p w14:paraId="4549586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</w:tcPr>
                <w:p w14:paraId="29D1A33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</w:tcPr>
                <w:p w14:paraId="6A6E499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240B22CB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5A428AE7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1860DDB5" w14:textId="77777777" w:rsidTr="009533AB">
              <w:tc>
                <w:tcPr>
                  <w:tcW w:w="1056" w:type="pct"/>
                </w:tcPr>
                <w:p w14:paraId="7EF56DD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</w:tcPr>
                <w:p w14:paraId="2883119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</w:tcPr>
                <w:p w14:paraId="4745C05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</w:tcPr>
                <w:p w14:paraId="59EFB8B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</w:tcPr>
                <w:p w14:paraId="5C8D5343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34C01FE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4995F18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1E1D45C1" w14:textId="77777777" w:rsidTr="009533AB">
              <w:tc>
                <w:tcPr>
                  <w:tcW w:w="3171" w:type="pct"/>
                  <w:gridSpan w:val="4"/>
                </w:tcPr>
                <w:p w14:paraId="57262BAA" w14:textId="035F305E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PERSONNEL SERVICES</w:t>
                  </w:r>
                </w:p>
              </w:tc>
              <w:tc>
                <w:tcPr>
                  <w:tcW w:w="727" w:type="pct"/>
                </w:tcPr>
                <w:p w14:paraId="6E65FA7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59467BA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0036A9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D2AF46B" w14:textId="32D90637" w:rsidR="002D04A4" w:rsidRDefault="009533AB" w:rsidP="009533A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>*</w:t>
            </w:r>
            <w:r w:rsidR="002D04A4" w:rsidRPr="009533AB">
              <w:rPr>
                <w:rFonts w:ascii="Arial" w:hAnsi="Arial" w:cs="Arial"/>
                <w:b/>
                <w:sz w:val="18"/>
                <w:szCs w:val="18"/>
              </w:rPr>
              <w:t>Personnel in-need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>: Enumerators, Laborer, Technical person, etc.</w:t>
            </w:r>
          </w:p>
          <w:p w14:paraId="4AD0333D" w14:textId="77777777" w:rsidR="00985EFF" w:rsidRPr="009533AB" w:rsidRDefault="00985EFF" w:rsidP="009533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EFA00A" w14:textId="77777777" w:rsidR="002D04A4" w:rsidRDefault="002D04A4" w:rsidP="00120143">
            <w:pPr>
              <w:rPr>
                <w:rFonts w:ascii="Arial" w:hAnsi="Arial" w:cs="Arial"/>
                <w:b/>
              </w:rPr>
            </w:pPr>
          </w:p>
          <w:p w14:paraId="424C2821" w14:textId="70D595E3" w:rsidR="008B5AE3" w:rsidRDefault="004D514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GRAND TOTAL (A+B+C+D): ______________________</w:t>
            </w:r>
          </w:p>
          <w:p w14:paraId="48A3F028" w14:textId="5F26C680" w:rsidR="00D8337B" w:rsidRPr="00292574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4D583DD6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CC003A2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lastRenderedPageBreak/>
              <w:t>TIMELINE OF ACTIVITIES</w:t>
            </w:r>
          </w:p>
        </w:tc>
      </w:tr>
      <w:tr w:rsidR="002D04A4" w14:paraId="32614BEC" w14:textId="77777777" w:rsidTr="00120143">
        <w:trPr>
          <w:trHeight w:val="288"/>
        </w:trPr>
        <w:tc>
          <w:tcPr>
            <w:tcW w:w="10530" w:type="dxa"/>
            <w:gridSpan w:val="5"/>
            <w:vAlign w:val="center"/>
          </w:tcPr>
          <w:p w14:paraId="4D49085E" w14:textId="77777777" w:rsidR="002D04A4" w:rsidRDefault="002D04A4" w:rsidP="00120143">
            <w:pPr>
              <w:jc w:val="center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4911" w:type="pct"/>
              <w:tblLook w:val="04A0" w:firstRow="1" w:lastRow="0" w:firstColumn="1" w:lastColumn="0" w:noHBand="0" w:noVBand="1"/>
            </w:tblPr>
            <w:tblGrid>
              <w:gridCol w:w="940"/>
              <w:gridCol w:w="1300"/>
              <w:gridCol w:w="1316"/>
              <w:gridCol w:w="328"/>
              <w:gridCol w:w="328"/>
              <w:gridCol w:w="419"/>
              <w:gridCol w:w="360"/>
              <w:gridCol w:w="449"/>
              <w:gridCol w:w="591"/>
              <w:gridCol w:w="1310"/>
              <w:gridCol w:w="1092"/>
              <w:gridCol w:w="14"/>
              <w:gridCol w:w="1674"/>
            </w:tblGrid>
            <w:tr w:rsidR="00A72421" w14:paraId="7939A7EF" w14:textId="7B4AB106" w:rsidTr="00A72421">
              <w:trPr>
                <w:trHeight w:val="476"/>
              </w:trPr>
              <w:tc>
                <w:tcPr>
                  <w:tcW w:w="464" w:type="pct"/>
                  <w:vMerge w:val="restart"/>
                </w:tcPr>
                <w:p w14:paraId="05D2DEE2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 no.</w:t>
                  </w:r>
                </w:p>
              </w:tc>
              <w:tc>
                <w:tcPr>
                  <w:tcW w:w="642" w:type="pct"/>
                  <w:vMerge w:val="restart"/>
                </w:tcPr>
                <w:p w14:paraId="7FF1A27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49E6F976" w14:textId="16ACD846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650" w:type="pct"/>
                  <w:vMerge w:val="restart"/>
                </w:tcPr>
                <w:p w14:paraId="2A9D9D3A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3CFCEE32" w14:textId="3562CEA0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ssigned % of work distribution</w:t>
                  </w:r>
                </w:p>
              </w:tc>
              <w:tc>
                <w:tcPr>
                  <w:tcW w:w="1223" w:type="pct"/>
                  <w:gridSpan w:val="6"/>
                </w:tcPr>
                <w:p w14:paraId="27E1C19F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Schedule of activities</w:t>
                  </w:r>
                </w:p>
                <w:p w14:paraId="1ACDBE2A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(Gantt Chart)</w:t>
                  </w:r>
                </w:p>
              </w:tc>
              <w:tc>
                <w:tcPr>
                  <w:tcW w:w="647" w:type="pct"/>
                </w:tcPr>
                <w:p w14:paraId="05ACB5BF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2051D15" w14:textId="0B31844A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esources required</w:t>
                  </w:r>
                </w:p>
              </w:tc>
              <w:tc>
                <w:tcPr>
                  <w:tcW w:w="546" w:type="pct"/>
                  <w:gridSpan w:val="2"/>
                </w:tcPr>
                <w:p w14:paraId="343C5FBC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A5844AD" w14:textId="19BAF457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Expected Output</w:t>
                  </w:r>
                </w:p>
              </w:tc>
              <w:tc>
                <w:tcPr>
                  <w:tcW w:w="827" w:type="pct"/>
                </w:tcPr>
                <w:p w14:paraId="1C025DA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7B76249E" w14:textId="4DC50FF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</w:t>
                  </w: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rks</w:t>
                  </w:r>
                </w:p>
              </w:tc>
            </w:tr>
            <w:tr w:rsidR="00A72421" w14:paraId="69FD665F" w14:textId="77A1E419" w:rsidTr="00A72421">
              <w:trPr>
                <w:trHeight w:val="213"/>
              </w:trPr>
              <w:tc>
                <w:tcPr>
                  <w:tcW w:w="464" w:type="pct"/>
                  <w:vMerge/>
                </w:tcPr>
                <w:p w14:paraId="33EC7EF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42" w:type="pct"/>
                  <w:vMerge/>
                </w:tcPr>
                <w:p w14:paraId="12CF055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0" w:type="pct"/>
                  <w:vMerge/>
                </w:tcPr>
                <w:p w14:paraId="2B0BFAD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62" w:type="pct"/>
                </w:tcPr>
                <w:p w14:paraId="5FC5D135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2" w:type="pct"/>
                </w:tcPr>
                <w:p w14:paraId="42F7CB9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07" w:type="pct"/>
                </w:tcPr>
                <w:p w14:paraId="3749A0C4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78" w:type="pct"/>
                </w:tcPr>
                <w:p w14:paraId="1EA95B4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22" w:type="pct"/>
                </w:tcPr>
                <w:p w14:paraId="622008C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92" w:type="pct"/>
                </w:tcPr>
                <w:p w14:paraId="01FDFE3C" w14:textId="2260D6CE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n…</w:t>
                  </w:r>
                </w:p>
              </w:tc>
              <w:tc>
                <w:tcPr>
                  <w:tcW w:w="647" w:type="pct"/>
                </w:tcPr>
                <w:p w14:paraId="4122AAC0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39" w:type="pct"/>
                </w:tcPr>
                <w:p w14:paraId="7DA0438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8B88EC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A72421" w14:paraId="427415C2" w14:textId="5D2DBD73" w:rsidTr="00A72421">
              <w:tc>
                <w:tcPr>
                  <w:tcW w:w="464" w:type="pct"/>
                </w:tcPr>
                <w:p w14:paraId="394D4B3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642" w:type="pct"/>
                </w:tcPr>
                <w:p w14:paraId="654C3F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92336C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0A43D2B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66F658C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3B8453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F4381E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BDA721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06580F5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6D69DE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AC27D5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3EC9D1A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2154BE0E" w14:textId="28F7D797" w:rsidTr="00A72421">
              <w:tc>
                <w:tcPr>
                  <w:tcW w:w="464" w:type="pct"/>
                </w:tcPr>
                <w:p w14:paraId="7A739CD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2</w:t>
                  </w:r>
                </w:p>
              </w:tc>
              <w:tc>
                <w:tcPr>
                  <w:tcW w:w="642" w:type="pct"/>
                </w:tcPr>
                <w:p w14:paraId="4054335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7941EDE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B7AD41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227AE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076DBC5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7E043E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19ADCE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7D1847E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41408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EB8F43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7168CC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2D36B877" w14:textId="0CA628EE" w:rsidTr="00A72421">
              <w:tc>
                <w:tcPr>
                  <w:tcW w:w="464" w:type="pct"/>
                </w:tcPr>
                <w:p w14:paraId="4B0BD81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3</w:t>
                  </w:r>
                </w:p>
              </w:tc>
              <w:tc>
                <w:tcPr>
                  <w:tcW w:w="642" w:type="pct"/>
                </w:tcPr>
                <w:p w14:paraId="206E666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465BCBD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B31679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15EFB6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53DF23B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326ADF8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490E1E0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3DA2C02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BD3F3A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23C21F9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5D7CF4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40AD9A11" w14:textId="6047DF44" w:rsidTr="00A72421">
              <w:tc>
                <w:tcPr>
                  <w:tcW w:w="464" w:type="pct"/>
                </w:tcPr>
                <w:p w14:paraId="274F779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</w:t>
                  </w:r>
                </w:p>
              </w:tc>
              <w:tc>
                <w:tcPr>
                  <w:tcW w:w="642" w:type="pct"/>
                </w:tcPr>
                <w:p w14:paraId="2EAA89F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5F7C44A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6CBAD0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EB91F0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EE8791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577ADCB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F73605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28445C2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6AF1288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0A2939F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04D23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0837D7E1" w14:textId="098DB7B8" w:rsidTr="00A72421">
              <w:tc>
                <w:tcPr>
                  <w:tcW w:w="464" w:type="pct"/>
                </w:tcPr>
                <w:p w14:paraId="5EFC46EE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</w:p>
              </w:tc>
              <w:tc>
                <w:tcPr>
                  <w:tcW w:w="642" w:type="pct"/>
                </w:tcPr>
                <w:p w14:paraId="0F3A009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F364C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F01F5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940CA0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4593BD6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4FD69F5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7ABB4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1147FC2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11E2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54830A6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CCDB90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79544ED5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7ABF00A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9AA7107" w14:textId="7AD2F668" w:rsidR="002D04A4" w:rsidRPr="00135A19" w:rsidRDefault="00E93BDA" w:rsidP="002D04A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</w:rPr>
            </w:pPr>
            <w:r w:rsidRPr="00135A19">
              <w:rPr>
                <w:rFonts w:ascii="Arial" w:hAnsi="Arial" w:cs="Arial"/>
                <w:b/>
                <w:szCs w:val="20"/>
              </w:rPr>
              <w:t>CERTI</w:t>
            </w:r>
            <w:r>
              <w:rPr>
                <w:rFonts w:ascii="Arial" w:hAnsi="Arial" w:cs="Arial"/>
                <w:b/>
                <w:szCs w:val="20"/>
              </w:rPr>
              <w:t>FICATE OF AUTHENTICITY AND CONFIDENTIALITY CLAUSE</w:t>
            </w:r>
          </w:p>
        </w:tc>
      </w:tr>
      <w:tr w:rsidR="002D04A4" w14:paraId="0555B92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6E3E358A" w14:textId="74DF6A95" w:rsidR="002D04A4" w:rsidRDefault="002D04A4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92574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I hereby certify that the information given </w:t>
            </w:r>
            <w:r w:rsidR="008D56DD" w:rsidRPr="00292574">
              <w:rPr>
                <w:rFonts w:ascii="Arial" w:hAnsi="Arial" w:cs="Arial"/>
                <w:i/>
                <w:sz w:val="20"/>
                <w:szCs w:val="20"/>
              </w:rPr>
              <w:t>is</w:t>
            </w:r>
            <w:r w:rsidRPr="00292574">
              <w:rPr>
                <w:rFonts w:ascii="Arial" w:hAnsi="Arial" w:cs="Arial"/>
                <w:i/>
                <w:sz w:val="20"/>
                <w:szCs w:val="20"/>
              </w:rPr>
              <w:t xml:space="preserve"> true, correct and the research being conducted is authentic. I further signify my commitment to revise the paper as per evaluation results and complete the research within the specified timeframe</w:t>
            </w:r>
            <w:r w:rsidR="00044C27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 w:rsidR="00C313AE">
              <w:rPr>
                <w:rFonts w:ascii="Arial" w:hAnsi="Arial" w:cs="Arial"/>
                <w:i/>
                <w:sz w:val="20"/>
                <w:szCs w:val="20"/>
              </w:rPr>
              <w:t>(e-signature may be attached in this section)</w:t>
            </w:r>
          </w:p>
          <w:p w14:paraId="24C986C4" w14:textId="6243E40B" w:rsidR="00E93BDA" w:rsidRDefault="00E93BDA" w:rsidP="00E93BDA">
            <w:pPr>
              <w:ind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DA5C3FE" w14:textId="77777777" w:rsidR="00E93BDA" w:rsidRPr="00E93BDA" w:rsidRDefault="00E93BDA" w:rsidP="00E93BDA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The undersigned is/are fully aware that TSU-University Research Office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00E93BDA">
              <w:rPr>
                <w:rFonts w:ascii="Arial" w:hAnsi="Arial" w:cs="Arial"/>
                <w:i/>
                <w:sz w:val="20"/>
                <w:szCs w:val="20"/>
                <w:lang w:val="en-US" w:eastAsia="en-US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 I hereby allow TSU to collect, process, use and share my personal data contained hereof in the pursuit of its legitimate academic, research and extension purposes and/or interests as an educational institution.</w:t>
            </w:r>
          </w:p>
          <w:p w14:paraId="61907357" w14:textId="77777777" w:rsidR="00E93BDA" w:rsidRPr="00044C27" w:rsidRDefault="00E93BDA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747"/>
              <w:gridCol w:w="3153"/>
              <w:gridCol w:w="3404"/>
            </w:tblGrid>
            <w:tr w:rsidR="009533AB" w:rsidRPr="009533AB" w14:paraId="16CEDF0C" w14:textId="77777777" w:rsidTr="009533AB">
              <w:tc>
                <w:tcPr>
                  <w:tcW w:w="3747" w:type="dxa"/>
                </w:tcPr>
                <w:p w14:paraId="7B38FCB0" w14:textId="1B094A88" w:rsidR="009533AB" w:rsidRPr="009533AB" w:rsidRDefault="009533AB" w:rsidP="00044C27">
                  <w:pPr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153" w:type="dxa"/>
                </w:tcPr>
                <w:p w14:paraId="5442DB94" w14:textId="7D254D0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404" w:type="dxa"/>
                </w:tcPr>
                <w:p w14:paraId="23EEAF7C" w14:textId="2F2A199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</w:tr>
            <w:tr w:rsidR="009533AB" w:rsidRPr="009533AB" w14:paraId="7C80E71C" w14:textId="77777777" w:rsidTr="009533AB">
              <w:tc>
                <w:tcPr>
                  <w:tcW w:w="3747" w:type="dxa"/>
                </w:tcPr>
                <w:p w14:paraId="714224F6" w14:textId="11154E50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1190D866" w14:textId="796A1898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7CCA6B3C" w14:textId="763E6EA2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</w:tr>
            <w:tr w:rsidR="009533AB" w:rsidRPr="009533AB" w14:paraId="74CFFB70" w14:textId="77777777" w:rsidTr="009533AB">
              <w:tc>
                <w:tcPr>
                  <w:tcW w:w="3747" w:type="dxa"/>
                </w:tcPr>
                <w:p w14:paraId="194F8F47" w14:textId="4FBA3FB5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Lead 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1C3847F3" w14:textId="090A5A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362CEEC0" w14:textId="02C054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2F0F812" w14:textId="77777777" w:rsidTr="009533AB">
              <w:tc>
                <w:tcPr>
                  <w:tcW w:w="3747" w:type="dxa"/>
                </w:tcPr>
                <w:p w14:paraId="41511BE7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5FA84FBF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570842A1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42467E16" w14:textId="77777777" w:rsidTr="009533AB">
              <w:tc>
                <w:tcPr>
                  <w:tcW w:w="3747" w:type="dxa"/>
                </w:tcPr>
                <w:p w14:paraId="69EDE0A9" w14:textId="54884A4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65D09FAA" w14:textId="6CDC251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F8A28A8" w14:textId="40F407CD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060E391B" w14:textId="77777777" w:rsidTr="009533AB">
              <w:tc>
                <w:tcPr>
                  <w:tcW w:w="3747" w:type="dxa"/>
                </w:tcPr>
                <w:p w14:paraId="255FEFA8" w14:textId="05C860B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6C79B574" w14:textId="1C76087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1433108A" w14:textId="090793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0C28ADB" w14:textId="77777777" w:rsidTr="009533AB">
              <w:tc>
                <w:tcPr>
                  <w:tcW w:w="3747" w:type="dxa"/>
                </w:tcPr>
                <w:p w14:paraId="4943A3E0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42F2A7D5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721D7FF3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0034B3F6" w14:textId="77777777" w:rsidTr="009533AB">
              <w:tc>
                <w:tcPr>
                  <w:tcW w:w="3747" w:type="dxa"/>
                </w:tcPr>
                <w:p w14:paraId="6AB17269" w14:textId="0B96A578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347F096D" w14:textId="2D56A2F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89967ED" w14:textId="6FB7BF2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6080C428" w14:textId="77777777" w:rsidTr="009533AB">
              <w:tc>
                <w:tcPr>
                  <w:tcW w:w="3747" w:type="dxa"/>
                </w:tcPr>
                <w:p w14:paraId="2BA0C34B" w14:textId="49D86AE7" w:rsidR="00044C27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</w:t>
                  </w:r>
                </w:p>
                <w:p w14:paraId="0E8A09CC" w14:textId="60A67D79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6E2864CB" w14:textId="77777777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00E89513" w14:textId="19AD624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                         </w:t>
                  </w:r>
                </w:p>
              </w:tc>
              <w:tc>
                <w:tcPr>
                  <w:tcW w:w="3153" w:type="dxa"/>
                </w:tcPr>
                <w:p w14:paraId="75ABAFED" w14:textId="772F0E06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5688FDE3" w14:textId="79F165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</w:tbl>
          <w:p w14:paraId="7DFD9BFA" w14:textId="77777777" w:rsidR="00703D88" w:rsidRPr="00292574" w:rsidRDefault="00703D88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1E8D304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44AC3C2C" w14:textId="7DD3ED71" w:rsidR="00B2650B" w:rsidRPr="00B2650B" w:rsidRDefault="002D04A4" w:rsidP="00B2650B">
            <w:pPr>
              <w:pStyle w:val="ListParagraph"/>
              <w:numPr>
                <w:ilvl w:val="0"/>
                <w:numId w:val="2"/>
              </w:numPr>
              <w:ind w:right="207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ENDORSEMENT </w:t>
            </w:r>
            <w:r w:rsidR="004D0A46">
              <w:rPr>
                <w:rFonts w:ascii="Arial" w:hAnsi="Arial" w:cs="Arial"/>
                <w:b/>
                <w:szCs w:val="20"/>
              </w:rPr>
              <w:t>FROM</w:t>
            </w:r>
            <w:r w:rsidR="00B2650B">
              <w:rPr>
                <w:rFonts w:ascii="Arial" w:hAnsi="Arial" w:cs="Arial"/>
                <w:b/>
                <w:szCs w:val="20"/>
              </w:rPr>
              <w:t xml:space="preserve"> </w:t>
            </w:r>
            <w:r w:rsidR="009533AB">
              <w:rPr>
                <w:rFonts w:ascii="Arial" w:hAnsi="Arial" w:cs="Arial"/>
                <w:b/>
                <w:szCs w:val="20"/>
              </w:rPr>
              <w:t>COLLEGE/OFFICE</w:t>
            </w:r>
            <w:r w:rsidR="00197D43">
              <w:rPr>
                <w:rFonts w:ascii="Arial" w:hAnsi="Arial" w:cs="Arial"/>
                <w:b/>
                <w:szCs w:val="20"/>
              </w:rPr>
              <w:t xml:space="preserve"> TO U</w:t>
            </w:r>
            <w:r w:rsidR="009533AB">
              <w:rPr>
                <w:rFonts w:ascii="Arial" w:hAnsi="Arial" w:cs="Arial"/>
                <w:b/>
                <w:szCs w:val="20"/>
              </w:rPr>
              <w:t>RO</w:t>
            </w:r>
          </w:p>
        </w:tc>
      </w:tr>
      <w:tr w:rsidR="009533AB" w14:paraId="40941865" w14:textId="77777777" w:rsidTr="00DF7F7F">
        <w:trPr>
          <w:trHeight w:val="288"/>
        </w:trPr>
        <w:tc>
          <w:tcPr>
            <w:tcW w:w="10530" w:type="dxa"/>
            <w:gridSpan w:val="5"/>
          </w:tcPr>
          <w:p w14:paraId="7ACE07CB" w14:textId="77777777" w:rsidR="009533AB" w:rsidRDefault="009533AB" w:rsidP="00120143">
            <w:pPr>
              <w:pStyle w:val="NoSpacing"/>
            </w:pPr>
          </w:p>
          <w:p w14:paraId="4D0DE75D" w14:textId="71DB70C2" w:rsidR="009533AB" w:rsidRDefault="009533AB" w:rsidP="00120143">
            <w:pPr>
              <w:pStyle w:val="NoSpacing"/>
            </w:pPr>
            <w:r>
              <w:t xml:space="preserve">                                                       _____________________________________________</w:t>
            </w:r>
          </w:p>
          <w:p w14:paraId="2971B4ED" w14:textId="77777777" w:rsidR="009533AB" w:rsidRDefault="009533AB" w:rsidP="00120143">
            <w:pPr>
              <w:pStyle w:val="NoSpacing"/>
              <w:jc w:val="center"/>
            </w:pPr>
          </w:p>
          <w:p w14:paraId="0A36AF48" w14:textId="5B5EC9DD" w:rsidR="009533AB" w:rsidRPr="004D514B" w:rsidRDefault="005E2FC4" w:rsidP="0012014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College Dean/Office Director </w:t>
            </w:r>
          </w:p>
          <w:p w14:paraId="6EEF260F" w14:textId="77777777" w:rsidR="009533AB" w:rsidRDefault="009533AB" w:rsidP="00120143">
            <w:pPr>
              <w:pStyle w:val="NoSpacing"/>
              <w:jc w:val="center"/>
            </w:pPr>
          </w:p>
          <w:p w14:paraId="67940389" w14:textId="77777777" w:rsidR="009533AB" w:rsidRDefault="009533AB" w:rsidP="00120143">
            <w:pPr>
              <w:pStyle w:val="NoSpacing"/>
              <w:jc w:val="center"/>
            </w:pPr>
          </w:p>
          <w:p w14:paraId="345882CD" w14:textId="77777777" w:rsidR="009533AB" w:rsidRDefault="009533AB" w:rsidP="00120143">
            <w:pPr>
              <w:pStyle w:val="NoSpacing"/>
              <w:jc w:val="center"/>
            </w:pPr>
            <w:r>
              <w:t>________</w:t>
            </w:r>
          </w:p>
          <w:p w14:paraId="429EB8C1" w14:textId="77777777" w:rsidR="009533AB" w:rsidRDefault="009533AB" w:rsidP="008D56DD">
            <w:pPr>
              <w:pStyle w:val="NoSpacing"/>
              <w:jc w:val="center"/>
            </w:pPr>
            <w:r>
              <w:t>Date</w:t>
            </w:r>
          </w:p>
          <w:p w14:paraId="493B0145" w14:textId="77777777" w:rsidR="009533AB" w:rsidRDefault="009533AB" w:rsidP="00120143">
            <w:pPr>
              <w:pStyle w:val="NoSpacing"/>
            </w:pPr>
          </w:p>
          <w:p w14:paraId="047CBE10" w14:textId="77777777" w:rsidR="009533AB" w:rsidRPr="00135A19" w:rsidRDefault="009533AB" w:rsidP="009533AB">
            <w:pPr>
              <w:pStyle w:val="NoSpacing"/>
              <w:jc w:val="center"/>
            </w:pPr>
          </w:p>
        </w:tc>
      </w:tr>
    </w:tbl>
    <w:p w14:paraId="0C78B775" w14:textId="0F6F43D0" w:rsidR="00641F1A" w:rsidRDefault="00641F1A"/>
    <w:p w14:paraId="409CA4C2" w14:textId="77777777" w:rsidR="00985EFF" w:rsidRPr="00FD2D22" w:rsidRDefault="00985EFF" w:rsidP="00985EFF">
      <w:p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>Notes:</w:t>
      </w:r>
    </w:p>
    <w:p w14:paraId="546972C1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 xml:space="preserve">Make sure that all the fields are </w:t>
      </w: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>properly filled-out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. </w:t>
      </w:r>
    </w:p>
    <w:p w14:paraId="6C642C81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>Write N/A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 if it’s not applicable.</w:t>
      </w:r>
    </w:p>
    <w:p w14:paraId="5A0C3B43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 xml:space="preserve">You may </w:t>
      </w: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 xml:space="preserve">remove the guidelines in italicized texts 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below/after the names of section/sub-section in the capsule proposal including this note. </w:t>
      </w:r>
    </w:p>
    <w:p w14:paraId="3A894EB1" w14:textId="77777777" w:rsidR="00985EFF" w:rsidRDefault="00985EFF"/>
    <w:sectPr w:rsidR="00985EFF" w:rsidSect="00135A1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2" w:h="18722" w:code="258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C4CA8" w14:textId="77777777" w:rsidR="004615D2" w:rsidRDefault="004615D2" w:rsidP="004835CB">
      <w:r>
        <w:separator/>
      </w:r>
    </w:p>
  </w:endnote>
  <w:endnote w:type="continuationSeparator" w:id="0">
    <w:p w14:paraId="3D801AE1" w14:textId="77777777" w:rsidR="004615D2" w:rsidRDefault="004615D2" w:rsidP="0048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AB07" w14:textId="77777777" w:rsidR="007D4630" w:rsidRDefault="007D46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7720D" w14:textId="77777777" w:rsidR="00C35DC1" w:rsidRDefault="004615D2">
    <w:pPr>
      <w:pStyle w:val="Footer"/>
    </w:pPr>
  </w:p>
  <w:tbl>
    <w:tblPr>
      <w:tblW w:w="10530" w:type="dxa"/>
      <w:tblInd w:w="-43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46"/>
      <w:gridCol w:w="1573"/>
      <w:gridCol w:w="3208"/>
      <w:gridCol w:w="2003"/>
    </w:tblGrid>
    <w:tr w:rsidR="00C35DC1" w:rsidRPr="00C35DC1" w14:paraId="48090E52" w14:textId="77777777" w:rsidTr="00452288">
      <w:trPr>
        <w:trHeight w:val="288"/>
      </w:trPr>
      <w:tc>
        <w:tcPr>
          <w:tcW w:w="3746" w:type="dxa"/>
          <w:shd w:val="clear" w:color="auto" w:fill="auto"/>
          <w:vAlign w:val="center"/>
        </w:tcPr>
        <w:p w14:paraId="5EBF2314" w14:textId="10061FF1" w:rsidR="00C35DC1" w:rsidRPr="00C35DC1" w:rsidRDefault="004835CB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Form No.: TSU-URO-SF-</w:t>
          </w:r>
          <w:r w:rsidR="004E5A2E">
            <w:rPr>
              <w:rFonts w:ascii="Arial" w:hAnsi="Arial" w:cs="Arial"/>
              <w:sz w:val="18"/>
              <w:szCs w:val="18"/>
            </w:rPr>
            <w:t>01</w:t>
          </w:r>
        </w:p>
      </w:tc>
      <w:tc>
        <w:tcPr>
          <w:tcW w:w="1573" w:type="dxa"/>
          <w:shd w:val="clear" w:color="auto" w:fill="auto"/>
          <w:vAlign w:val="center"/>
        </w:tcPr>
        <w:p w14:paraId="65B1A59B" w14:textId="50BE7A54" w:rsidR="00C35DC1" w:rsidRPr="00C35DC1" w:rsidRDefault="004F683D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Revision No.: 0</w:t>
          </w:r>
          <w:r w:rsidR="00B466BE">
            <w:rPr>
              <w:rFonts w:ascii="Arial" w:hAnsi="Arial" w:cs="Arial"/>
              <w:sz w:val="18"/>
              <w:szCs w:val="18"/>
            </w:rPr>
            <w:t>6</w:t>
          </w:r>
        </w:p>
      </w:tc>
      <w:tc>
        <w:tcPr>
          <w:tcW w:w="3208" w:type="dxa"/>
          <w:shd w:val="clear" w:color="auto" w:fill="auto"/>
          <w:vAlign w:val="center"/>
        </w:tcPr>
        <w:p w14:paraId="6B2B285D" w14:textId="4141BD6A" w:rsidR="001A1845" w:rsidRPr="00C35DC1" w:rsidRDefault="00852DC8" w:rsidP="00452288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Effectivity Date</w:t>
          </w:r>
          <w:r w:rsidR="001A1845">
            <w:rPr>
              <w:rFonts w:ascii="Arial" w:hAnsi="Arial" w:cs="Arial"/>
              <w:sz w:val="18"/>
              <w:szCs w:val="18"/>
            </w:rPr>
            <w:t xml:space="preserve">: </w:t>
          </w:r>
          <w:r w:rsidR="007D4630">
            <w:rPr>
              <w:rFonts w:ascii="Arial" w:hAnsi="Arial" w:cs="Arial"/>
              <w:sz w:val="18"/>
              <w:szCs w:val="18"/>
            </w:rPr>
            <w:t>June 18, 2021</w:t>
          </w:r>
        </w:p>
      </w:tc>
      <w:tc>
        <w:tcPr>
          <w:tcW w:w="2003" w:type="dxa"/>
          <w:shd w:val="clear" w:color="auto" w:fill="auto"/>
          <w:vAlign w:val="center"/>
        </w:tcPr>
        <w:p w14:paraId="71B857B1" w14:textId="77777777" w:rsidR="00C35DC1" w:rsidRPr="00C35DC1" w:rsidRDefault="00852DC8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00C35DC1">
            <w:rPr>
              <w:rFonts w:ascii="Arial" w:hAnsi="Arial" w:cs="Arial"/>
              <w:sz w:val="18"/>
              <w:szCs w:val="18"/>
            </w:rPr>
            <w:t xml:space="preserve">Page: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PAGE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 w:rsidRPr="00C35DC1">
            <w:rPr>
              <w:rFonts w:ascii="Arial" w:hAnsi="Arial" w:cs="Arial"/>
              <w:sz w:val="18"/>
              <w:szCs w:val="18"/>
            </w:rPr>
            <w:t xml:space="preserve"> of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NUMPAGES 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</w:p>
      </w:tc>
    </w:tr>
  </w:tbl>
  <w:p w14:paraId="1E7744B8" w14:textId="77777777" w:rsidR="00C35DC1" w:rsidRDefault="004615D2">
    <w:pPr>
      <w:pStyle w:val="Footer"/>
    </w:pPr>
  </w:p>
  <w:p w14:paraId="60941405" w14:textId="77777777" w:rsidR="00C35DC1" w:rsidRDefault="004615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2A980" w14:textId="77777777" w:rsidR="007D4630" w:rsidRDefault="007D46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67C84" w14:textId="77777777" w:rsidR="004615D2" w:rsidRDefault="004615D2" w:rsidP="004835CB">
      <w:r>
        <w:separator/>
      </w:r>
    </w:p>
  </w:footnote>
  <w:footnote w:type="continuationSeparator" w:id="0">
    <w:p w14:paraId="799E897B" w14:textId="77777777" w:rsidR="004615D2" w:rsidRDefault="004615D2" w:rsidP="0048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5B26A" w14:textId="77777777" w:rsidR="007D4630" w:rsidRDefault="007D46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C2AD2" w14:textId="77777777" w:rsidR="00F92074" w:rsidRPr="00446D7B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800000"/>
        <w:sz w:val="28"/>
        <w:szCs w:val="30"/>
      </w:rPr>
    </w:pPr>
    <w:bookmarkStart w:id="0" w:name="_Hlk33627753"/>
    <w:r>
      <w:rPr>
        <w:noProof/>
      </w:rPr>
      <w:drawing>
        <wp:anchor distT="0" distB="0" distL="114300" distR="114300" simplePos="0" relativeHeight="251659264" behindDoc="0" locked="0" layoutInCell="1" allowOverlap="1" wp14:anchorId="3A5370D7" wp14:editId="027366B5">
          <wp:simplePos x="0" y="0"/>
          <wp:positionH relativeFrom="margin">
            <wp:posOffset>-444500</wp:posOffset>
          </wp:positionH>
          <wp:positionV relativeFrom="margin">
            <wp:posOffset>-828675</wp:posOffset>
          </wp:positionV>
          <wp:extent cx="704850" cy="696954"/>
          <wp:effectExtent l="0" t="0" r="0" b="8255"/>
          <wp:wrapNone/>
          <wp:docPr id="2" name="Picture 2" descr="mer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rg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9695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b/>
        <w:bCs/>
        <w:color w:val="800000"/>
        <w:sz w:val="30"/>
        <w:szCs w:val="30"/>
      </w:rPr>
      <w:t xml:space="preserve">       </w:t>
    </w:r>
    <w:r w:rsidRPr="00446D7B">
      <w:rPr>
        <w:rFonts w:ascii="Arial Narrow" w:hAnsi="Arial Narrow"/>
        <w:b/>
        <w:bCs/>
        <w:color w:val="800000"/>
        <w:sz w:val="28"/>
        <w:szCs w:val="30"/>
      </w:rPr>
      <w:t>TARLAC STATE UNIVERSITY</w:t>
    </w:r>
  </w:p>
  <w:tbl>
    <w:tblPr>
      <w:tblpPr w:leftFromText="180" w:rightFromText="180" w:vertAnchor="page" w:horzAnchor="page" w:tblpX="7051" w:tblpY="256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00"/>
    </w:tblGrid>
    <w:tr w:rsidR="00F92074" w:rsidRPr="00853447" w14:paraId="5763D973" w14:textId="77777777" w:rsidTr="00F92074">
      <w:trPr>
        <w:trHeight w:val="707"/>
      </w:trPr>
      <w:tc>
        <w:tcPr>
          <w:tcW w:w="4500" w:type="dxa"/>
          <w:shd w:val="clear" w:color="auto" w:fill="D9D9D9"/>
          <w:vAlign w:val="center"/>
        </w:tcPr>
        <w:p w14:paraId="5EE37747" w14:textId="77777777" w:rsidR="00F92074" w:rsidRPr="00292574" w:rsidRDefault="00F92074" w:rsidP="00F92074">
          <w:pPr>
            <w:pStyle w:val="NoSpacing"/>
            <w:jc w:val="center"/>
            <w:rPr>
              <w:rFonts w:ascii="Arial" w:hAnsi="Arial" w:cs="Arial"/>
              <w:sz w:val="18"/>
              <w:szCs w:val="24"/>
            </w:rPr>
          </w:pPr>
          <w:r w:rsidRPr="00292574">
            <w:rPr>
              <w:rFonts w:ascii="Arial" w:hAnsi="Arial" w:cs="Arial"/>
              <w:sz w:val="18"/>
              <w:szCs w:val="24"/>
            </w:rPr>
            <w:t>(To be filled in by the University Research Office)</w:t>
          </w:r>
        </w:p>
      </w:tc>
    </w:tr>
    <w:tr w:rsidR="00F92074" w:rsidRPr="00FC1C5F" w14:paraId="29C74A2E" w14:textId="77777777" w:rsidTr="00F92074">
      <w:trPr>
        <w:trHeight w:val="347"/>
      </w:trPr>
      <w:tc>
        <w:tcPr>
          <w:tcW w:w="4500" w:type="dxa"/>
          <w:shd w:val="clear" w:color="auto" w:fill="auto"/>
          <w:vAlign w:val="center"/>
        </w:tcPr>
        <w:p w14:paraId="2C99F7E1" w14:textId="77777777" w:rsidR="00F92074" w:rsidRPr="00292574" w:rsidRDefault="00F92074" w:rsidP="00F92074">
          <w:pPr>
            <w:pStyle w:val="NoSpacing"/>
            <w:rPr>
              <w:rFonts w:ascii="Arial" w:hAnsi="Arial" w:cs="Arial"/>
              <w:b/>
              <w:sz w:val="20"/>
              <w:szCs w:val="24"/>
            </w:rPr>
          </w:pPr>
          <w:r>
            <w:rPr>
              <w:rFonts w:ascii="Arial" w:hAnsi="Arial" w:cs="Arial"/>
              <w:b/>
              <w:sz w:val="20"/>
              <w:szCs w:val="24"/>
            </w:rPr>
            <w:t xml:space="preserve">Research ID No.:  </w:t>
          </w:r>
        </w:p>
      </w:tc>
    </w:tr>
  </w:tbl>
  <w:p w14:paraId="5ACB0A35" w14:textId="285ECEF1" w:rsidR="00F92074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  <w:r>
      <w:rPr>
        <w:rFonts w:ascii="Arial Narrow" w:hAnsi="Arial Narrow"/>
        <w:b/>
        <w:bCs/>
        <w:color w:val="0070C0"/>
        <w:szCs w:val="26"/>
      </w:rPr>
      <w:t xml:space="preserve">         </w:t>
    </w:r>
    <w:r w:rsidRPr="00446D7B">
      <w:rPr>
        <w:rFonts w:ascii="Arial Narrow" w:hAnsi="Arial Narrow"/>
        <w:b/>
        <w:bCs/>
        <w:color w:val="0070C0"/>
        <w:szCs w:val="26"/>
      </w:rPr>
      <w:t>UNIVERSITY RESEARCH OFFICE</w:t>
    </w:r>
  </w:p>
  <w:p w14:paraId="5835B6AF" w14:textId="77777777" w:rsidR="00F92074" w:rsidRPr="00446D7B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</w:p>
  <w:bookmarkEnd w:id="0"/>
  <w:p w14:paraId="063141D6" w14:textId="14AA1511" w:rsidR="00C35DC1" w:rsidRDefault="004615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95034" w14:textId="77777777" w:rsidR="007D4630" w:rsidRDefault="007D46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C42F0"/>
    <w:multiLevelType w:val="hybridMultilevel"/>
    <w:tmpl w:val="9CEEEC34"/>
    <w:lvl w:ilvl="0" w:tplc="3C865F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A19FA"/>
    <w:multiLevelType w:val="hybridMultilevel"/>
    <w:tmpl w:val="89A02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66532C"/>
    <w:multiLevelType w:val="hybridMultilevel"/>
    <w:tmpl w:val="EE1EB6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TYzMzA1NTMyMDVT0lEKTi0uzszPAykwrQUAH3IyECwAAAA="/>
  </w:docVars>
  <w:rsids>
    <w:rsidRoot w:val="002D04A4"/>
    <w:rsid w:val="0000784B"/>
    <w:rsid w:val="000332EF"/>
    <w:rsid w:val="00044C27"/>
    <w:rsid w:val="000527B1"/>
    <w:rsid w:val="0006695B"/>
    <w:rsid w:val="00081643"/>
    <w:rsid w:val="000A368A"/>
    <w:rsid w:val="000B0BDD"/>
    <w:rsid w:val="000C69D3"/>
    <w:rsid w:val="00103CEA"/>
    <w:rsid w:val="00123E72"/>
    <w:rsid w:val="0016006A"/>
    <w:rsid w:val="00197D43"/>
    <w:rsid w:val="001A1845"/>
    <w:rsid w:val="001B37C8"/>
    <w:rsid w:val="00227EC3"/>
    <w:rsid w:val="0029499E"/>
    <w:rsid w:val="00294DB0"/>
    <w:rsid w:val="002D04A4"/>
    <w:rsid w:val="002F1F8D"/>
    <w:rsid w:val="0030132C"/>
    <w:rsid w:val="00331ECB"/>
    <w:rsid w:val="003369F4"/>
    <w:rsid w:val="00347486"/>
    <w:rsid w:val="00360CFD"/>
    <w:rsid w:val="00374A81"/>
    <w:rsid w:val="00384C40"/>
    <w:rsid w:val="00392329"/>
    <w:rsid w:val="003B730A"/>
    <w:rsid w:val="003D08D1"/>
    <w:rsid w:val="003D6E83"/>
    <w:rsid w:val="00452288"/>
    <w:rsid w:val="004615D2"/>
    <w:rsid w:val="00464AAB"/>
    <w:rsid w:val="004835CB"/>
    <w:rsid w:val="00494BD7"/>
    <w:rsid w:val="004B12F7"/>
    <w:rsid w:val="004D0A46"/>
    <w:rsid w:val="004D3D4C"/>
    <w:rsid w:val="004D514B"/>
    <w:rsid w:val="004E5A2E"/>
    <w:rsid w:val="004F683D"/>
    <w:rsid w:val="00546D65"/>
    <w:rsid w:val="00563F67"/>
    <w:rsid w:val="00567680"/>
    <w:rsid w:val="005A01BC"/>
    <w:rsid w:val="005A5EC3"/>
    <w:rsid w:val="005B6B86"/>
    <w:rsid w:val="005D280F"/>
    <w:rsid w:val="005E2FC4"/>
    <w:rsid w:val="005F4DB7"/>
    <w:rsid w:val="00641F1A"/>
    <w:rsid w:val="0068162E"/>
    <w:rsid w:val="006B15B5"/>
    <w:rsid w:val="006C40D1"/>
    <w:rsid w:val="00703D88"/>
    <w:rsid w:val="007259B3"/>
    <w:rsid w:val="007637FC"/>
    <w:rsid w:val="007843ED"/>
    <w:rsid w:val="00791391"/>
    <w:rsid w:val="007D135D"/>
    <w:rsid w:val="007D4630"/>
    <w:rsid w:val="00852DC8"/>
    <w:rsid w:val="00883C4C"/>
    <w:rsid w:val="00891B6C"/>
    <w:rsid w:val="008B510C"/>
    <w:rsid w:val="008B5AE3"/>
    <w:rsid w:val="008D56DD"/>
    <w:rsid w:val="008D5DE3"/>
    <w:rsid w:val="009017FD"/>
    <w:rsid w:val="00904467"/>
    <w:rsid w:val="009533AB"/>
    <w:rsid w:val="00964E87"/>
    <w:rsid w:val="00985EFF"/>
    <w:rsid w:val="00A02C57"/>
    <w:rsid w:val="00A21C9B"/>
    <w:rsid w:val="00A2226E"/>
    <w:rsid w:val="00A45AB1"/>
    <w:rsid w:val="00A72421"/>
    <w:rsid w:val="00AC5B34"/>
    <w:rsid w:val="00AD3CCB"/>
    <w:rsid w:val="00AE4B6C"/>
    <w:rsid w:val="00AE6A32"/>
    <w:rsid w:val="00AF43DC"/>
    <w:rsid w:val="00B072B4"/>
    <w:rsid w:val="00B16173"/>
    <w:rsid w:val="00B2650B"/>
    <w:rsid w:val="00B466BE"/>
    <w:rsid w:val="00B56AD3"/>
    <w:rsid w:val="00BA3B63"/>
    <w:rsid w:val="00BC6BDB"/>
    <w:rsid w:val="00BE29C1"/>
    <w:rsid w:val="00C313AE"/>
    <w:rsid w:val="00C31A1A"/>
    <w:rsid w:val="00C64EC3"/>
    <w:rsid w:val="00CC36A9"/>
    <w:rsid w:val="00CD61D0"/>
    <w:rsid w:val="00D23433"/>
    <w:rsid w:val="00D8337B"/>
    <w:rsid w:val="00DB0590"/>
    <w:rsid w:val="00DC12B7"/>
    <w:rsid w:val="00DC761E"/>
    <w:rsid w:val="00DE58C3"/>
    <w:rsid w:val="00DF4068"/>
    <w:rsid w:val="00E0734B"/>
    <w:rsid w:val="00E3038A"/>
    <w:rsid w:val="00E76180"/>
    <w:rsid w:val="00E93BDA"/>
    <w:rsid w:val="00F25F5A"/>
    <w:rsid w:val="00F36979"/>
    <w:rsid w:val="00F53816"/>
    <w:rsid w:val="00F92074"/>
    <w:rsid w:val="00FE1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D0D94"/>
  <w15:docId w15:val="{3C84794C-F320-4AC3-9DCA-34FA2F511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4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4A4"/>
    <w:pPr>
      <w:ind w:left="720"/>
    </w:pPr>
  </w:style>
  <w:style w:type="paragraph" w:styleId="NoSpacing">
    <w:name w:val="No Spacing"/>
    <w:link w:val="NoSpacingChar"/>
    <w:uiPriority w:val="1"/>
    <w:qFormat/>
    <w:rsid w:val="002D04A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2D04A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2D0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04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4A4"/>
    <w:rPr>
      <w:rFonts w:ascii="Tahoma" w:eastAsia="Times New Roman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4</Pages>
  <Words>1257</Words>
  <Characters>716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earch - Erika Tomas</dc:creator>
  <cp:lastModifiedBy>Research Management &amp; Capacity Building Unit</cp:lastModifiedBy>
  <cp:revision>11</cp:revision>
  <cp:lastPrinted>2020-02-27T10:17:00Z</cp:lastPrinted>
  <dcterms:created xsi:type="dcterms:W3CDTF">2021-06-03T07:32:00Z</dcterms:created>
  <dcterms:modified xsi:type="dcterms:W3CDTF">2021-06-16T01:06:00Z</dcterms:modified>
</cp:coreProperties>
</file>